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ecreationalServices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D393E" w:rsidRPr="008076A2" w14:paraId="0B4A6A8F" w14:textId="77777777" w:rsidTr="00040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tcBorders>
              <w:top w:val="single" w:sz="4" w:space="0" w:color="C8C8C8"/>
            </w:tcBorders>
            <w:shd w:val="clear" w:color="auto" w:fill="000000" w:themeFill="text1"/>
          </w:tcPr>
          <w:p w14:paraId="0E311049" w14:textId="0F8EA0B0" w:rsidR="004D393E" w:rsidRPr="008076A2" w:rsidRDefault="004D393E" w:rsidP="00040881">
            <w:pPr>
              <w:jc w:val="center"/>
              <w:rPr>
                <w:rFonts w:ascii="Century Gothic" w:hAnsi="Century Gothic"/>
                <w:szCs w:val="22"/>
              </w:rPr>
            </w:pPr>
            <w:bookmarkStart w:id="0" w:name="_Hlk153372289"/>
            <w:r>
              <w:rPr>
                <w:rFonts w:ascii="Century Gothic" w:hAnsi="Century Gothic"/>
                <w:szCs w:val="22"/>
              </w:rPr>
              <w:t xml:space="preserve">Event </w:t>
            </w:r>
            <w:r w:rsidR="00B96513">
              <w:rPr>
                <w:rFonts w:ascii="Century Gothic" w:hAnsi="Century Gothic"/>
                <w:szCs w:val="22"/>
              </w:rPr>
              <w:t>DETAILS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D393E" w:rsidRPr="003661A8" w14:paraId="57B69B54" w14:textId="77777777" w:rsidTr="00040881">
        <w:tc>
          <w:tcPr>
            <w:tcW w:w="4508" w:type="dxa"/>
          </w:tcPr>
          <w:p w14:paraId="135FCBCE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Key contact name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966622939"/>
            <w:placeholder>
              <w:docPart w:val="2BE17788C60D44D4978AA8F6905B55C2"/>
            </w:placeholder>
            <w:showingPlcHdr/>
          </w:sdtPr>
          <w:sdtContent>
            <w:tc>
              <w:tcPr>
                <w:tcW w:w="4508" w:type="dxa"/>
              </w:tcPr>
              <w:p w14:paraId="5D1A5EE0" w14:textId="7E55A292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A543C3" w:rsidRPr="003661A8" w14:paraId="77C4C74A" w14:textId="77777777" w:rsidTr="00040881">
        <w:tc>
          <w:tcPr>
            <w:tcW w:w="4508" w:type="dxa"/>
          </w:tcPr>
          <w:p w14:paraId="53C402FC" w14:textId="7E15FB59" w:rsidR="00A543C3" w:rsidRPr="003661A8" w:rsidRDefault="00A543C3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Event Name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183282014"/>
            <w:placeholder>
              <w:docPart w:val="ED2AD4CD5FA94F9885E35B2DFFDBDD7F"/>
            </w:placeholder>
            <w:showingPlcHdr/>
          </w:sdtPr>
          <w:sdtContent>
            <w:tc>
              <w:tcPr>
                <w:tcW w:w="4508" w:type="dxa"/>
              </w:tcPr>
              <w:p w14:paraId="21B354B1" w14:textId="653FC70E" w:rsidR="00A543C3" w:rsidRPr="003661A8" w:rsidRDefault="00A543C3" w:rsidP="00040881">
                <w:pPr>
                  <w:rPr>
                    <w:rFonts w:asciiTheme="minorHAnsi" w:hAnsiTheme="minorHAnsi" w:cstheme="minorHAnsi"/>
                    <w:color w:val="0070C0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2FC4550D" w14:textId="77777777" w:rsidTr="00040881">
        <w:tc>
          <w:tcPr>
            <w:tcW w:w="4508" w:type="dxa"/>
          </w:tcPr>
          <w:p w14:paraId="1371CB32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Company or organisation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1581870110"/>
            <w:placeholder>
              <w:docPart w:val="684541DD24EE4649BED37B4423A3D72B"/>
            </w:placeholder>
            <w:showingPlcHdr/>
          </w:sdtPr>
          <w:sdtContent>
            <w:tc>
              <w:tcPr>
                <w:tcW w:w="4508" w:type="dxa"/>
              </w:tcPr>
              <w:p w14:paraId="0F8D034D" w14:textId="0930830E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40283B78" w14:textId="77777777" w:rsidTr="00040881">
        <w:tc>
          <w:tcPr>
            <w:tcW w:w="4508" w:type="dxa"/>
          </w:tcPr>
          <w:p w14:paraId="19FF906B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Website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327791206"/>
            <w:placeholder>
              <w:docPart w:val="F798810E36534809B79AC47BCD304D58"/>
            </w:placeholder>
            <w:showingPlcHdr/>
          </w:sdtPr>
          <w:sdtContent>
            <w:tc>
              <w:tcPr>
                <w:tcW w:w="4508" w:type="dxa"/>
              </w:tcPr>
              <w:p w14:paraId="7C54114A" w14:textId="31E5BBA1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3701B8B6" w14:textId="77777777" w:rsidTr="00040881">
        <w:tc>
          <w:tcPr>
            <w:tcW w:w="4508" w:type="dxa"/>
          </w:tcPr>
          <w:p w14:paraId="627E4089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Address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846636239"/>
            <w:placeholder>
              <w:docPart w:val="7282AAA1C26347CEA1834F666D4FD80C"/>
            </w:placeholder>
            <w:showingPlcHdr/>
          </w:sdtPr>
          <w:sdtContent>
            <w:tc>
              <w:tcPr>
                <w:tcW w:w="4508" w:type="dxa"/>
              </w:tcPr>
              <w:p w14:paraId="207EAEB9" w14:textId="5E4A5F80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442F3CA2" w14:textId="77777777" w:rsidTr="00040881">
        <w:tc>
          <w:tcPr>
            <w:tcW w:w="4508" w:type="dxa"/>
          </w:tcPr>
          <w:p w14:paraId="5817FF39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City / Town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268088284"/>
            <w:placeholder>
              <w:docPart w:val="09C119CE935B48E395267E217C488254"/>
            </w:placeholder>
            <w:showingPlcHdr/>
          </w:sdtPr>
          <w:sdtContent>
            <w:tc>
              <w:tcPr>
                <w:tcW w:w="4508" w:type="dxa"/>
              </w:tcPr>
              <w:p w14:paraId="2BA71722" w14:textId="220A4400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31E9C8BF" w14:textId="77777777" w:rsidTr="00040881">
        <w:tc>
          <w:tcPr>
            <w:tcW w:w="4508" w:type="dxa"/>
          </w:tcPr>
          <w:p w14:paraId="6335DF0D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Country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1869279091"/>
            <w:placeholder>
              <w:docPart w:val="3C69A34293914D6180CDFF0AF4C47A2D"/>
            </w:placeholder>
            <w:showingPlcHdr/>
          </w:sdtPr>
          <w:sdtContent>
            <w:tc>
              <w:tcPr>
                <w:tcW w:w="4508" w:type="dxa"/>
              </w:tcPr>
              <w:p w14:paraId="24BAEB83" w14:textId="196D6213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28B47FF9" w14:textId="77777777" w:rsidTr="00040881">
        <w:tc>
          <w:tcPr>
            <w:tcW w:w="4508" w:type="dxa"/>
          </w:tcPr>
          <w:p w14:paraId="70C71E27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Email Address: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710935476"/>
            <w:placeholder>
              <w:docPart w:val="3CDE1216C3FD4BCF8CE07B73B8C33CA2"/>
            </w:placeholder>
            <w:showingPlcHdr/>
          </w:sdtPr>
          <w:sdtContent>
            <w:tc>
              <w:tcPr>
                <w:tcW w:w="4508" w:type="dxa"/>
              </w:tcPr>
              <w:p w14:paraId="21DCA50C" w14:textId="32CF2C94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4D393E" w:rsidRPr="003661A8" w14:paraId="3C73E8BD" w14:textId="77777777" w:rsidTr="00040881">
        <w:tc>
          <w:tcPr>
            <w:tcW w:w="4508" w:type="dxa"/>
          </w:tcPr>
          <w:p w14:paraId="2F9E394B" w14:textId="77777777" w:rsidR="004D393E" w:rsidRPr="003661A8" w:rsidRDefault="004D393E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1850757286"/>
            <w:placeholder>
              <w:docPart w:val="36C8A7724FE34617A2A4BF6583C2B550"/>
            </w:placeholder>
            <w:showingPlcHdr/>
          </w:sdtPr>
          <w:sdtContent>
            <w:tc>
              <w:tcPr>
                <w:tcW w:w="4508" w:type="dxa"/>
              </w:tcPr>
              <w:p w14:paraId="6408B0CF" w14:textId="1A28BEA0" w:rsidR="004D393E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</w:tbl>
    <w:p w14:paraId="45B477F2" w14:textId="77777777" w:rsidR="004D393E" w:rsidRDefault="004D393E" w:rsidP="004D393E"/>
    <w:tbl>
      <w:tblPr>
        <w:tblStyle w:val="RecreationalServices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543C3" w:rsidRPr="008076A2" w14:paraId="73B1E4A7" w14:textId="77777777" w:rsidTr="00040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tcBorders>
              <w:top w:val="single" w:sz="4" w:space="0" w:color="C8C8C8"/>
            </w:tcBorders>
            <w:shd w:val="clear" w:color="auto" w:fill="000000" w:themeFill="text1"/>
          </w:tcPr>
          <w:p w14:paraId="42453292" w14:textId="31D08785" w:rsidR="00A543C3" w:rsidRPr="008076A2" w:rsidRDefault="00A543C3" w:rsidP="00040881">
            <w:pPr>
              <w:jc w:val="center"/>
              <w:rPr>
                <w:rFonts w:ascii="Century Gothic" w:hAnsi="Century Gothic"/>
                <w:szCs w:val="22"/>
              </w:rPr>
            </w:pPr>
            <w:r>
              <w:rPr>
                <w:rFonts w:ascii="Century Gothic" w:hAnsi="Century Gothic"/>
                <w:szCs w:val="22"/>
              </w:rPr>
              <w:t>Event Overview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590"/>
        <w:gridCol w:w="3918"/>
      </w:tblGrid>
      <w:tr w:rsidR="00A543C3" w:rsidRPr="003661A8" w14:paraId="3B076B42" w14:textId="77777777" w:rsidTr="00040881">
        <w:tc>
          <w:tcPr>
            <w:tcW w:w="4508" w:type="dxa"/>
          </w:tcPr>
          <w:p w14:paraId="0A9DBDCD" w14:textId="44333818" w:rsidR="00A543C3" w:rsidRPr="003661A8" w:rsidRDefault="00A543C3" w:rsidP="0004088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Please provide a description of your proposed event or activity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899973976"/>
            <w:placeholder>
              <w:docPart w:val="8A60B727D70548EB8B045C0BB3A1046B"/>
            </w:placeholder>
            <w:showingPlcHdr/>
          </w:sdtPr>
          <w:sdtContent>
            <w:tc>
              <w:tcPr>
                <w:tcW w:w="4508" w:type="dxa"/>
                <w:gridSpan w:val="2"/>
              </w:tcPr>
              <w:p w14:paraId="608720EF" w14:textId="77777777" w:rsidR="00A543C3" w:rsidRPr="003661A8" w:rsidRDefault="00A543C3" w:rsidP="00040881">
                <w:pPr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E21463" w:rsidRPr="003661A8" w14:paraId="5597729D" w14:textId="77777777" w:rsidTr="000D2797">
        <w:tc>
          <w:tcPr>
            <w:tcW w:w="4508" w:type="dxa"/>
            <w:vMerge w:val="restart"/>
          </w:tcPr>
          <w:p w14:paraId="3DC521C1" w14:textId="568ABE4D" w:rsidR="00E21463" w:rsidRPr="003661A8" w:rsidRDefault="00E21463" w:rsidP="00E214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Event dates</w:t>
            </w:r>
          </w:p>
        </w:tc>
        <w:tc>
          <w:tcPr>
            <w:tcW w:w="4508" w:type="dxa"/>
            <w:gridSpan w:val="2"/>
            <w:vAlign w:val="center"/>
          </w:tcPr>
          <w:p w14:paraId="4EACC892" w14:textId="7AB5FA39" w:rsidR="00E21463" w:rsidRPr="003661A8" w:rsidRDefault="00E21463" w:rsidP="00E21463">
            <w:pPr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Start date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0070C0"/>
                  <w:sz w:val="24"/>
                  <w:szCs w:val="24"/>
                </w:rPr>
                <w:id w:val="541709870"/>
                <w:placeholder>
                  <w:docPart w:val="D7B875D536A94B6096FAF99695DE972D"/>
                </w:placeholder>
                <w:showingPlcHdr/>
                <w:date w:fullDate="2022-10-22T00:00:00Z"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a date.</w:t>
                </w:r>
              </w:sdtContent>
            </w:sdt>
          </w:p>
        </w:tc>
      </w:tr>
      <w:tr w:rsidR="00E21463" w:rsidRPr="003661A8" w14:paraId="7ABF5FA7" w14:textId="77777777" w:rsidTr="000D2797">
        <w:tc>
          <w:tcPr>
            <w:tcW w:w="4508" w:type="dxa"/>
            <w:vMerge/>
          </w:tcPr>
          <w:p w14:paraId="360F7891" w14:textId="77777777" w:rsidR="00E21463" w:rsidRPr="003661A8" w:rsidRDefault="00E21463" w:rsidP="00E2146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508" w:type="dxa"/>
            <w:gridSpan w:val="2"/>
            <w:vAlign w:val="center"/>
          </w:tcPr>
          <w:p w14:paraId="0A91142B" w14:textId="193E0BB6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End date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0070C0"/>
                  <w:sz w:val="24"/>
                  <w:szCs w:val="24"/>
                </w:rPr>
                <w:id w:val="-644973474"/>
                <w:placeholder>
                  <w:docPart w:val="341705A28B544029A3C4F6DA1F2B6425"/>
                </w:placeholder>
                <w:showingPlcHdr/>
                <w:date w:fullDate="2023-04-01T00:00:00Z"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a date.</w:t>
                </w:r>
              </w:sdtContent>
            </w:sdt>
          </w:p>
        </w:tc>
      </w:tr>
      <w:tr w:rsidR="00E21463" w:rsidRPr="003661A8" w14:paraId="128EE900" w14:textId="77777777" w:rsidTr="000D2797">
        <w:tc>
          <w:tcPr>
            <w:tcW w:w="4508" w:type="dxa"/>
            <w:vMerge/>
          </w:tcPr>
          <w:p w14:paraId="7DB56BD3" w14:textId="77777777" w:rsidR="00E21463" w:rsidRPr="003661A8" w:rsidRDefault="00E21463" w:rsidP="00E2146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508" w:type="dxa"/>
            <w:gridSpan w:val="2"/>
            <w:vAlign w:val="center"/>
          </w:tcPr>
          <w:p w14:paraId="33F67FBB" w14:textId="0FC933B8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Rain date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0070C0"/>
                  <w:sz w:val="24"/>
                  <w:szCs w:val="24"/>
                </w:rPr>
                <w:id w:val="521829514"/>
                <w:placeholder>
                  <w:docPart w:val="1AF1FA6C097A4ABBB1CAF756D9291582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a date.</w:t>
                </w:r>
              </w:sdtContent>
            </w:sdt>
          </w:p>
        </w:tc>
      </w:tr>
      <w:tr w:rsidR="00E21463" w:rsidRPr="003661A8" w14:paraId="67E27C12" w14:textId="77777777" w:rsidTr="000D2797">
        <w:tc>
          <w:tcPr>
            <w:tcW w:w="4508" w:type="dxa"/>
          </w:tcPr>
          <w:p w14:paraId="5B644C19" w14:textId="0BF26F03" w:rsidR="00E21463" w:rsidRPr="003661A8" w:rsidRDefault="00E21463" w:rsidP="00E214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sz w:val="24"/>
                <w:szCs w:val="24"/>
              </w:rPr>
              <w:t>Event times</w:t>
            </w:r>
          </w:p>
        </w:tc>
        <w:tc>
          <w:tcPr>
            <w:tcW w:w="4508" w:type="dxa"/>
            <w:gridSpan w:val="2"/>
            <w:vAlign w:val="center"/>
          </w:tcPr>
          <w:p w14:paraId="31C82FE7" w14:textId="11E631EA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Start time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0070C0"/>
                  <w:sz w:val="24"/>
                  <w:szCs w:val="24"/>
                </w:rPr>
                <w:id w:val="1649783971"/>
                <w:placeholder>
                  <w:docPart w:val="A74194B975954A68ACBACE1D24F941FA"/>
                </w:placeholder>
                <w:showingPlcHdr/>
              </w:sdtPr>
              <w:sdtContent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E21463" w:rsidRPr="003661A8" w14:paraId="497A19B9" w14:textId="77777777" w:rsidTr="000D2797">
        <w:tc>
          <w:tcPr>
            <w:tcW w:w="4508" w:type="dxa"/>
          </w:tcPr>
          <w:p w14:paraId="76BE9F7E" w14:textId="77777777" w:rsidR="00E21463" w:rsidRPr="003661A8" w:rsidRDefault="00E21463" w:rsidP="00E2146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508" w:type="dxa"/>
            <w:gridSpan w:val="2"/>
            <w:vAlign w:val="center"/>
          </w:tcPr>
          <w:p w14:paraId="09F9A6A1" w14:textId="5E74299A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End time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color w:val="404040" w:themeColor="text1" w:themeTint="BF"/>
                  <w:sz w:val="24"/>
                  <w:szCs w:val="24"/>
                </w:rPr>
                <w:id w:val="-2051375959"/>
                <w:placeholder>
                  <w:docPart w:val="4E72DBC27CEB49278FE0CC4E2CBD0516"/>
                </w:placeholder>
                <w:showingPlcHdr/>
              </w:sdtPr>
              <w:sdtContent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E21463" w:rsidRPr="003661A8" w14:paraId="57E36732" w14:textId="77777777" w:rsidTr="000D2797">
        <w:tc>
          <w:tcPr>
            <w:tcW w:w="4508" w:type="dxa"/>
          </w:tcPr>
          <w:p w14:paraId="6C39A0A0" w14:textId="290AB74A" w:rsidR="00E21463" w:rsidRPr="003661A8" w:rsidRDefault="00E21463" w:rsidP="00E21463">
            <w:pPr>
              <w:rPr>
                <w:rFonts w:asciiTheme="minorHAnsi" w:hAnsiTheme="minorHAnsi" w:cstheme="minorHAnsi"/>
                <w:iCs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Cs/>
                <w:color w:val="404040" w:themeColor="text1" w:themeTint="BF"/>
                <w:sz w:val="24"/>
                <w:szCs w:val="24"/>
              </w:rPr>
              <w:t>No. of participants anticipated to attend</w:t>
            </w:r>
          </w:p>
        </w:tc>
        <w:tc>
          <w:tcPr>
            <w:tcW w:w="4508" w:type="dxa"/>
            <w:gridSpan w:val="2"/>
            <w:vAlign w:val="center"/>
          </w:tcPr>
          <w:p w14:paraId="79D412D5" w14:textId="019C8B87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404040" w:themeColor="text1" w:themeTint="BF"/>
                  <w:sz w:val="24"/>
                  <w:szCs w:val="24"/>
                </w:rPr>
                <w:id w:val="-4090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 1-100       </w:t>
            </w:r>
            <w:sdt>
              <w:sdtPr>
                <w:rPr>
                  <w:rFonts w:asciiTheme="minorHAnsi" w:hAnsiTheme="minorHAnsi" w:cstheme="minorHAnsi"/>
                  <w:color w:val="404040" w:themeColor="text1" w:themeTint="BF"/>
                  <w:sz w:val="24"/>
                  <w:szCs w:val="24"/>
                </w:rPr>
                <w:id w:val="-14266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 100-500         </w:t>
            </w:r>
            <w:sdt>
              <w:sdtPr>
                <w:rPr>
                  <w:rFonts w:asciiTheme="minorHAnsi" w:hAnsiTheme="minorHAnsi" w:cstheme="minorHAnsi"/>
                  <w:color w:val="404040" w:themeColor="text1" w:themeTint="BF"/>
                  <w:sz w:val="24"/>
                  <w:szCs w:val="24"/>
                </w:rPr>
                <w:id w:val="65866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 500+ please estimate _______</w:t>
            </w:r>
          </w:p>
        </w:tc>
      </w:tr>
      <w:tr w:rsidR="00E21463" w:rsidRPr="003661A8" w14:paraId="594C82ED" w14:textId="77777777" w:rsidTr="00E21463">
        <w:tc>
          <w:tcPr>
            <w:tcW w:w="4508" w:type="dxa"/>
            <w:vMerge w:val="restart"/>
          </w:tcPr>
          <w:p w14:paraId="52B94727" w14:textId="77777777" w:rsidR="00E21463" w:rsidRPr="003661A8" w:rsidRDefault="00E21463" w:rsidP="00E21463">
            <w:pPr>
              <w:rPr>
                <w:rFonts w:asciiTheme="minorHAnsi" w:hAnsiTheme="minorHAnsi" w:cstheme="minorHAnsi"/>
                <w:iCs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Cs/>
                <w:color w:val="404040" w:themeColor="text1" w:themeTint="BF"/>
                <w:sz w:val="24"/>
                <w:szCs w:val="24"/>
              </w:rPr>
              <w:t xml:space="preserve">Will any of the following activities will take place? </w:t>
            </w:r>
          </w:p>
          <w:p w14:paraId="02F5F846" w14:textId="28EB980F" w:rsidR="00E21463" w:rsidRPr="003661A8" w:rsidRDefault="00E21463" w:rsidP="00E21463">
            <w:pPr>
              <w:rPr>
                <w:rFonts w:asciiTheme="minorHAnsi" w:hAnsiTheme="minorHAnsi" w:cstheme="minorHAnsi"/>
                <w:iCs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Cs/>
                <w:color w:val="404040" w:themeColor="text1" w:themeTint="BF"/>
                <w:sz w:val="24"/>
                <w:szCs w:val="24"/>
              </w:rPr>
              <w:t>If so, plans / permits will be required as per below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173809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4CA0C2A0" w14:textId="693C912C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</w:tcPr>
          <w:p w14:paraId="31425891" w14:textId="7C7569A1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Amplified Sound</w:t>
            </w:r>
          </w:p>
        </w:tc>
      </w:tr>
      <w:tr w:rsidR="00E21463" w:rsidRPr="003661A8" w14:paraId="62196616" w14:textId="77777777" w:rsidTr="00E62271">
        <w:tc>
          <w:tcPr>
            <w:tcW w:w="4508" w:type="dxa"/>
            <w:vMerge/>
          </w:tcPr>
          <w:p w14:paraId="0A1B3DA3" w14:textId="77777777" w:rsidR="00E21463" w:rsidRPr="003661A8" w:rsidRDefault="00E21463" w:rsidP="00E21463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92593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5218589A" w14:textId="1F5B43A1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  <w:vAlign w:val="center"/>
          </w:tcPr>
          <w:p w14:paraId="0B0BE33E" w14:textId="4EDB47DE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Fireworks</w:t>
            </w:r>
          </w:p>
        </w:tc>
      </w:tr>
      <w:tr w:rsidR="00E21463" w:rsidRPr="003661A8" w14:paraId="1F698C87" w14:textId="77777777" w:rsidTr="00E62271">
        <w:tc>
          <w:tcPr>
            <w:tcW w:w="4508" w:type="dxa"/>
            <w:vMerge/>
          </w:tcPr>
          <w:p w14:paraId="2B58EFBF" w14:textId="77777777" w:rsidR="00E21463" w:rsidRPr="003661A8" w:rsidRDefault="00E21463" w:rsidP="00E21463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5433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245C03BF" w14:textId="07C089DE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  <w:vAlign w:val="center"/>
          </w:tcPr>
          <w:p w14:paraId="0DF231B4" w14:textId="0D9DB55C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Amusement Devices</w:t>
            </w:r>
          </w:p>
        </w:tc>
      </w:tr>
      <w:tr w:rsidR="00E21463" w:rsidRPr="003661A8" w14:paraId="0AE742D3" w14:textId="77777777" w:rsidTr="00A85B60">
        <w:tc>
          <w:tcPr>
            <w:tcW w:w="4508" w:type="dxa"/>
            <w:vMerge/>
          </w:tcPr>
          <w:p w14:paraId="3F4BFC97" w14:textId="77777777" w:rsidR="00E21463" w:rsidRPr="003661A8" w:rsidRDefault="00E21463" w:rsidP="00E21463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444797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5C225B5D" w14:textId="4E79A07D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  <w:vAlign w:val="center"/>
          </w:tcPr>
          <w:p w14:paraId="612606FF" w14:textId="3317C3D9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Food/liquor being sold</w:t>
            </w:r>
          </w:p>
        </w:tc>
      </w:tr>
      <w:tr w:rsidR="00E21463" w:rsidRPr="003661A8" w14:paraId="750DF776" w14:textId="77777777" w:rsidTr="00103C19">
        <w:tc>
          <w:tcPr>
            <w:tcW w:w="4508" w:type="dxa"/>
            <w:vMerge/>
          </w:tcPr>
          <w:p w14:paraId="3A03B723" w14:textId="77777777" w:rsidR="00E21463" w:rsidRPr="003661A8" w:rsidRDefault="00E21463" w:rsidP="00E21463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1526172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57263949" w14:textId="4DF887F3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  <w:vAlign w:val="center"/>
          </w:tcPr>
          <w:p w14:paraId="3B9598A6" w14:textId="2B72E3C4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Road Closures</w:t>
            </w:r>
          </w:p>
        </w:tc>
      </w:tr>
      <w:tr w:rsidR="00E21463" w:rsidRPr="003661A8" w14:paraId="5AD26BB1" w14:textId="77777777" w:rsidTr="00103C19">
        <w:tc>
          <w:tcPr>
            <w:tcW w:w="4508" w:type="dxa"/>
            <w:vMerge/>
          </w:tcPr>
          <w:p w14:paraId="5517472B" w14:textId="77777777" w:rsidR="00E21463" w:rsidRPr="003661A8" w:rsidRDefault="00E21463" w:rsidP="00E21463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333147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0" w:type="dxa"/>
                <w:vAlign w:val="bottom"/>
              </w:tcPr>
              <w:p w14:paraId="79123062" w14:textId="2D3CD7A4" w:rsidR="00E21463" w:rsidRPr="003661A8" w:rsidRDefault="00E21463" w:rsidP="00E21463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918" w:type="dxa"/>
            <w:vAlign w:val="center"/>
          </w:tcPr>
          <w:p w14:paraId="49D711CB" w14:textId="0FA10000" w:rsidR="00E21463" w:rsidRPr="003661A8" w:rsidRDefault="00E21463" w:rsidP="00E21463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Drones</w:t>
            </w:r>
          </w:p>
        </w:tc>
      </w:tr>
    </w:tbl>
    <w:p w14:paraId="0F74127A" w14:textId="77777777" w:rsidR="00E21463" w:rsidRDefault="00E21463"/>
    <w:tbl>
      <w:tblPr>
        <w:tblStyle w:val="RecreationalServices"/>
        <w:tblW w:w="0" w:type="auto"/>
        <w:tblLook w:val="04A0" w:firstRow="1" w:lastRow="0" w:firstColumn="1" w:lastColumn="0" w:noHBand="0" w:noVBand="1"/>
      </w:tblPr>
      <w:tblGrid>
        <w:gridCol w:w="2693"/>
        <w:gridCol w:w="567"/>
        <w:gridCol w:w="2545"/>
        <w:gridCol w:w="567"/>
        <w:gridCol w:w="2688"/>
      </w:tblGrid>
      <w:tr w:rsidR="00321406" w:rsidRPr="008076A2" w14:paraId="07EFEE6D" w14:textId="77777777" w:rsidTr="003A7B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gridSpan w:val="5"/>
            <w:tcBorders>
              <w:top w:val="single" w:sz="4" w:space="0" w:color="C8C8C8"/>
            </w:tcBorders>
            <w:shd w:val="clear" w:color="auto" w:fill="000000" w:themeFill="text1"/>
          </w:tcPr>
          <w:p w14:paraId="5ECD6030" w14:textId="198ED475" w:rsidR="00321406" w:rsidRPr="008076A2" w:rsidRDefault="00E21463" w:rsidP="00C81200">
            <w:pPr>
              <w:jc w:val="center"/>
              <w:rPr>
                <w:rFonts w:ascii="Century Gothic" w:hAnsi="Century Gothic"/>
                <w:szCs w:val="22"/>
              </w:rPr>
            </w:pPr>
            <w:r>
              <w:rPr>
                <w:rFonts w:ascii="Century Gothic" w:hAnsi="Century Gothic"/>
                <w:szCs w:val="22"/>
              </w:rPr>
              <w:t xml:space="preserve">If you want to use a carterton district council owned public space – please complete this </w:t>
            </w:r>
            <w:r w:rsidR="00321406" w:rsidRPr="00C80CF4">
              <w:rPr>
                <w:rFonts w:ascii="Century Gothic" w:hAnsi="Century Gothic"/>
                <w:szCs w:val="22"/>
              </w:rPr>
              <w:t>PARK BOOKING REQUEST</w:t>
            </w:r>
          </w:p>
        </w:tc>
      </w:tr>
      <w:tr w:rsidR="00C81200" w:rsidRPr="003661A8" w14:paraId="3BF3CA37" w14:textId="77777777" w:rsidTr="008521D1">
        <w:tc>
          <w:tcPr>
            <w:tcW w:w="2693" w:type="dxa"/>
            <w:tcBorders>
              <w:top w:val="single" w:sz="4" w:space="0" w:color="C8C8C8"/>
              <w:bottom w:val="single" w:sz="4" w:space="0" w:color="C8C8C8"/>
              <w:right w:val="single" w:sz="4" w:space="0" w:color="C8C8C8"/>
            </w:tcBorders>
            <w:shd w:val="clear" w:color="auto" w:fill="auto"/>
          </w:tcPr>
          <w:p w14:paraId="3E5E5796" w14:textId="77777777" w:rsidR="00321406" w:rsidRPr="003661A8" w:rsidRDefault="00321406" w:rsidP="00EF2A23">
            <w:pPr>
              <w:rPr>
                <w:rFonts w:asciiTheme="minorHAnsi" w:hAnsiTheme="minorHAnsi" w:cstheme="minorHAnsi"/>
                <w:color w:val="94BB4B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  <w:t>Park / Location: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485521149"/>
            <w:placeholder>
              <w:docPart w:val="DefaultPlaceholder_1082065158"/>
            </w:placeholder>
            <w:showingPlcHdr/>
          </w:sdtPr>
          <w:sdtContent>
            <w:tc>
              <w:tcPr>
                <w:tcW w:w="6367" w:type="dxa"/>
                <w:gridSpan w:val="4"/>
                <w:tcBorders>
                  <w:top w:val="single" w:sz="4" w:space="0" w:color="C8C8C8"/>
                  <w:left w:val="single" w:sz="4" w:space="0" w:color="C8C8C8"/>
                  <w:bottom w:val="single" w:sz="6" w:space="0" w:color="C8C8C8"/>
                </w:tcBorders>
                <w:shd w:val="clear" w:color="auto" w:fill="auto"/>
              </w:tcPr>
              <w:p w14:paraId="4452EA50" w14:textId="6CC4D663" w:rsidR="00321406" w:rsidRPr="003661A8" w:rsidRDefault="0080743E" w:rsidP="007900D7">
                <w:pPr>
                  <w:shd w:val="clear" w:color="auto" w:fill="E9F1DA" w:themeFill="accent2" w:themeFillTint="33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7267A0" w:rsidRPr="003661A8" w14:paraId="1F82848C" w14:textId="77777777" w:rsidTr="008521D1">
        <w:tc>
          <w:tcPr>
            <w:tcW w:w="2693" w:type="dxa"/>
            <w:tcBorders>
              <w:top w:val="single" w:sz="4" w:space="0" w:color="C8C8C8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7C5B3458" w14:textId="77777777" w:rsidR="007267A0" w:rsidRPr="003661A8" w:rsidRDefault="007267A0" w:rsidP="00A36BD8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  <w:t>Intended use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06467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51F41033" w14:textId="77777777" w:rsidR="007267A0" w:rsidRPr="003661A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1B1E54AA" w14:textId="77777777" w:rsidR="007267A0" w:rsidRPr="003661A8" w:rsidRDefault="007267A0" w:rsidP="008C1D5C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Competition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813756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75A2B2F4" w14:textId="77777777" w:rsidR="007267A0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7DB8397E" w14:textId="77777777" w:rsidR="007267A0" w:rsidRPr="003661A8" w:rsidRDefault="007267A0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School</w:t>
            </w:r>
          </w:p>
        </w:tc>
      </w:tr>
      <w:tr w:rsidR="00914831" w:rsidRPr="003661A8" w14:paraId="04968393" w14:textId="77777777" w:rsidTr="008521D1">
        <w:tc>
          <w:tcPr>
            <w:tcW w:w="2693" w:type="dxa"/>
            <w:tcBorders>
              <w:top w:val="nil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6D23A661" w14:textId="77777777" w:rsidR="00F94731" w:rsidRPr="003661A8" w:rsidRDefault="00F94731" w:rsidP="00A36BD8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1462654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0BB2C7EF" w14:textId="77777777" w:rsidR="00F94731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64ACD67E" w14:textId="77777777" w:rsidR="00F94731" w:rsidRPr="003661A8" w:rsidRDefault="00F94731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raining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1530174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55AD823A" w14:textId="77777777" w:rsidR="00F94731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7C69DED5" w14:textId="77777777" w:rsidR="00F94731" w:rsidRPr="003661A8" w:rsidRDefault="00F94731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Special event</w:t>
            </w:r>
          </w:p>
        </w:tc>
      </w:tr>
      <w:tr w:rsidR="00914831" w:rsidRPr="003661A8" w14:paraId="6B10F2E9" w14:textId="77777777" w:rsidTr="008521D1">
        <w:tc>
          <w:tcPr>
            <w:tcW w:w="2693" w:type="dxa"/>
            <w:tcBorders>
              <w:top w:val="nil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vAlign w:val="top"/>
          </w:tcPr>
          <w:p w14:paraId="1D424AFD" w14:textId="77777777" w:rsidR="00F94731" w:rsidRPr="003661A8" w:rsidRDefault="00F94731" w:rsidP="00A36BD8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622963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13438250" w14:textId="77777777" w:rsidR="00F94731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1FEAE598" w14:textId="77777777" w:rsidR="00F94731" w:rsidRPr="003661A8" w:rsidRDefault="00F94731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Social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4729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C8C8C8"/>
                  <w:right w:val="nil"/>
                </w:tcBorders>
                <w:vAlign w:val="bottom"/>
              </w:tcPr>
              <w:p w14:paraId="1176CA58" w14:textId="08409816" w:rsidR="00F94731" w:rsidRPr="003661A8" w:rsidRDefault="0080743E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vAlign w:val="top"/>
          </w:tcPr>
          <w:p w14:paraId="153D4872" w14:textId="77777777" w:rsidR="00F94731" w:rsidRPr="003661A8" w:rsidRDefault="00F94731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3F3F3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3F3F3F"/>
                <w:sz w:val="24"/>
                <w:szCs w:val="24"/>
              </w:rPr>
              <w:t>Other</w:t>
            </w:r>
          </w:p>
        </w:tc>
      </w:tr>
      <w:tr w:rsidR="007267A0" w:rsidRPr="003661A8" w14:paraId="3C78EA0D" w14:textId="77777777" w:rsidTr="008521D1">
        <w:tc>
          <w:tcPr>
            <w:tcW w:w="2693" w:type="dxa"/>
            <w:tcBorders>
              <w:top w:val="single" w:sz="4" w:space="0" w:color="C8C8C8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0443C903" w14:textId="77777777" w:rsidR="007267A0" w:rsidRPr="003661A8" w:rsidRDefault="007267A0" w:rsidP="00446068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  <w:t>Turf surface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319735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37832F03" w14:textId="77777777" w:rsidR="007267A0" w:rsidRPr="003661A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3EAF6566" w14:textId="4E154D32" w:rsidR="007267A0" w:rsidRPr="003661A8" w:rsidRDefault="007267A0" w:rsidP="008C1D5C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Vehicles on </w:t>
            </w:r>
            <w:r w:rsidR="001A41A9"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park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*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1730212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69D1D5B1" w14:textId="4E82EFD4" w:rsidR="007267A0" w:rsidRPr="003661A8" w:rsidRDefault="001A41A9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31FFC6C3" w14:textId="21329B5E" w:rsidR="007267A0" w:rsidRPr="003661A8" w:rsidRDefault="007267A0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Structures on </w:t>
            </w:r>
            <w:r w:rsidR="001A41A9"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park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**</w:t>
            </w:r>
          </w:p>
        </w:tc>
      </w:tr>
      <w:tr w:rsidR="001A41A9" w:rsidRPr="003661A8" w14:paraId="10A99E60" w14:textId="77777777" w:rsidTr="001A41A9">
        <w:tc>
          <w:tcPr>
            <w:tcW w:w="2693" w:type="dxa"/>
            <w:tcBorders>
              <w:top w:val="nil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05B7CBF1" w14:textId="77777777" w:rsidR="001A41A9" w:rsidRPr="003661A8" w:rsidRDefault="001A41A9" w:rsidP="00446068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530386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7717A082" w14:textId="77777777" w:rsidR="001A41A9" w:rsidRPr="003661A8" w:rsidRDefault="001A41A9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607591C3" w14:textId="0C918FC3" w:rsidR="001A41A9" w:rsidRPr="003661A8" w:rsidRDefault="001A41A9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railers on park</w:t>
            </w:r>
          </w:p>
        </w:tc>
        <w:tc>
          <w:tcPr>
            <w:tcW w:w="3255" w:type="dxa"/>
            <w:gridSpan w:val="2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shd w:val="clear" w:color="auto" w:fill="auto"/>
            <w:vAlign w:val="bottom"/>
          </w:tcPr>
          <w:p w14:paraId="71883016" w14:textId="77777777" w:rsidR="001A41A9" w:rsidRPr="003661A8" w:rsidRDefault="001A41A9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</w:tr>
      <w:tr w:rsidR="001F7E63" w:rsidRPr="003661A8" w14:paraId="075CB1C5" w14:textId="77777777" w:rsidTr="008521D1">
        <w:tc>
          <w:tcPr>
            <w:tcW w:w="2693" w:type="dxa"/>
            <w:tcBorders>
              <w:top w:val="single" w:sz="4" w:space="0" w:color="C8C8C8"/>
              <w:left w:val="single" w:sz="4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562D8F62" w14:textId="77777777" w:rsidR="001F7E63" w:rsidRPr="003661A8" w:rsidRDefault="001F7E63" w:rsidP="00D80352">
            <w:pPr>
              <w:spacing w:line="240" w:lineRule="auto"/>
              <w:rPr>
                <w:rFonts w:asciiTheme="minorHAnsi" w:hAnsiTheme="minorHAnsi" w:cstheme="minorHAnsi"/>
                <w:i/>
                <w:color w:val="3F3F3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FF0000"/>
                <w:sz w:val="24"/>
                <w:szCs w:val="24"/>
              </w:rPr>
              <w:t>*</w:t>
            </w:r>
            <w:r w:rsidRPr="003661A8">
              <w:rPr>
                <w:rFonts w:asciiTheme="minorHAnsi" w:hAnsiTheme="minorHAnsi" w:cstheme="minorHAnsi"/>
                <w:i/>
                <w:color w:val="3F3F3F"/>
                <w:sz w:val="24"/>
                <w:szCs w:val="24"/>
              </w:rPr>
              <w:t xml:space="preserve"> If vehicles will be parked on the grass, how many vehicles/trailers can be expected?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56738812"/>
            <w:placeholder>
              <w:docPart w:val="DefaultPlaceholder_1082065158"/>
            </w:placeholder>
            <w:showingPlcHdr/>
          </w:sdtPr>
          <w:sdtContent>
            <w:tc>
              <w:tcPr>
                <w:tcW w:w="6367" w:type="dxa"/>
                <w:gridSpan w:val="4"/>
                <w:tcBorders>
                  <w:top w:val="single" w:sz="4" w:space="0" w:color="C8C8C8"/>
                  <w:left w:val="single" w:sz="4" w:space="0" w:color="C8C8C8"/>
                  <w:bottom w:val="single" w:sz="4" w:space="0" w:color="C8C8C8"/>
                  <w:right w:val="single" w:sz="4" w:space="0" w:color="C8C8C8"/>
                </w:tcBorders>
                <w:shd w:val="clear" w:color="auto" w:fill="E9F1DA" w:themeFill="accent2" w:themeFillTint="33"/>
              </w:tcPr>
              <w:p w14:paraId="2CE27985" w14:textId="6BF94442" w:rsidR="001F7E63" w:rsidRPr="003661A8" w:rsidRDefault="0080743E" w:rsidP="00446068">
                <w:pPr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Style w:val="PlaceholderText"/>
                    <w:rFonts w:asciiTheme="minorHAnsi" w:hAnsiTheme="minorHAnsi" w:cstheme="minorHAnsi"/>
                    <w:sz w:val="24"/>
                    <w:szCs w:val="24"/>
                  </w:rPr>
                  <w:t>Click here to enter text.</w:t>
                </w:r>
              </w:p>
            </w:tc>
          </w:sdtContent>
        </w:sdt>
      </w:tr>
      <w:tr w:rsidR="007900D7" w:rsidRPr="003661A8" w14:paraId="416C8E90" w14:textId="77777777" w:rsidTr="008521D1">
        <w:tc>
          <w:tcPr>
            <w:tcW w:w="2693" w:type="dxa"/>
            <w:tcBorders>
              <w:top w:val="single" w:sz="4" w:space="0" w:color="C8C8C8"/>
              <w:left w:val="single" w:sz="4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0A1C8CDD" w14:textId="77777777" w:rsidR="007900D7" w:rsidRPr="003661A8" w:rsidRDefault="007900D7" w:rsidP="00D80352">
            <w:pPr>
              <w:spacing w:line="240" w:lineRule="auto"/>
              <w:rPr>
                <w:rFonts w:asciiTheme="minorHAnsi" w:hAnsiTheme="minorHAnsi" w:cstheme="minorHAnsi"/>
                <w:i/>
                <w:color w:val="3F3F3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FF0000"/>
                <w:sz w:val="24"/>
                <w:szCs w:val="24"/>
              </w:rPr>
              <w:t>**</w:t>
            </w:r>
            <w:r w:rsidRPr="003661A8">
              <w:rPr>
                <w:rFonts w:asciiTheme="minorHAnsi" w:hAnsiTheme="minorHAnsi" w:cstheme="minorHAnsi"/>
                <w:i/>
                <w:color w:val="3F3F3F"/>
                <w:sz w:val="24"/>
                <w:szCs w:val="24"/>
              </w:rPr>
              <w:t xml:space="preserve"> If temporary structures will be utilised, please state the number and size/s of </w:t>
            </w:r>
            <w:r w:rsidRPr="003661A8">
              <w:rPr>
                <w:rFonts w:asciiTheme="minorHAnsi" w:hAnsiTheme="minorHAnsi" w:cstheme="minorHAnsi"/>
                <w:i/>
                <w:color w:val="3F3F3F"/>
                <w:sz w:val="24"/>
                <w:szCs w:val="24"/>
              </w:rPr>
              <w:lastRenderedPageBreak/>
              <w:t>structures you wish to erect?</w:t>
            </w:r>
          </w:p>
        </w:tc>
        <w:sdt>
          <w:sdtPr>
            <w:rPr>
              <w:rFonts w:asciiTheme="minorHAnsi" w:hAnsiTheme="minorHAnsi" w:cstheme="minorHAnsi"/>
              <w:color w:val="0070C0"/>
              <w:sz w:val="24"/>
              <w:szCs w:val="24"/>
            </w:rPr>
            <w:id w:val="-1685354988"/>
            <w:placeholder>
              <w:docPart w:val="DefaultPlaceholder_1082065158"/>
            </w:placeholder>
          </w:sdtPr>
          <w:sdtContent>
            <w:sdt>
              <w:sdtPr>
                <w:rPr>
                  <w:rFonts w:asciiTheme="minorHAnsi" w:hAnsiTheme="minorHAnsi" w:cstheme="minorHAnsi"/>
                  <w:color w:val="0070C0"/>
                  <w:sz w:val="24"/>
                  <w:szCs w:val="24"/>
                </w:rPr>
                <w:id w:val="280997170"/>
                <w:placeholder>
                  <w:docPart w:val="B188FB4F827147CFBF9F0C05A43871A5"/>
                </w:placeholder>
                <w:showingPlcHdr/>
              </w:sdtPr>
              <w:sdtEndPr>
                <w:rPr>
                  <w:color w:val="404040" w:themeColor="text1" w:themeTint="BF"/>
                </w:rPr>
              </w:sdtEndPr>
              <w:sdtContent>
                <w:tc>
                  <w:tcPr>
                    <w:tcW w:w="6367" w:type="dxa"/>
                    <w:gridSpan w:val="4"/>
                    <w:tcBorders>
                      <w:top w:val="single" w:sz="4" w:space="0" w:color="C8C8C8"/>
                      <w:left w:val="single" w:sz="4" w:space="0" w:color="C8C8C8"/>
                      <w:bottom w:val="single" w:sz="4" w:space="0" w:color="C8C8C8"/>
                      <w:right w:val="single" w:sz="4" w:space="0" w:color="C8C8C8"/>
                    </w:tcBorders>
                    <w:shd w:val="clear" w:color="auto" w:fill="E9F1DA" w:themeFill="accent2" w:themeFillTint="33"/>
                  </w:tcPr>
                  <w:p w14:paraId="0454B9E7" w14:textId="547E4B81" w:rsidR="007900D7" w:rsidRPr="003661A8" w:rsidRDefault="003A7B65" w:rsidP="00446068">
                    <w:pPr>
                      <w:rPr>
                        <w:rFonts w:asciiTheme="minorHAnsi" w:hAnsiTheme="minorHAnsi" w:cstheme="minorHAnsi"/>
                        <w:color w:val="404040" w:themeColor="text1" w:themeTint="BF"/>
                        <w:sz w:val="24"/>
                        <w:szCs w:val="24"/>
                      </w:rPr>
                    </w:pPr>
                    <w:r w:rsidRPr="003661A8">
                      <w:rPr>
                        <w:rStyle w:val="PlaceholderText"/>
                        <w:rFonts w:asciiTheme="minorHAnsi" w:hAnsiTheme="minorHAnsi" w:cstheme="minorHAnsi"/>
                        <w:sz w:val="24"/>
                        <w:szCs w:val="24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7267A0" w:rsidRPr="003661A8" w14:paraId="7985A96C" w14:textId="77777777" w:rsidTr="008521D1">
        <w:tc>
          <w:tcPr>
            <w:tcW w:w="2693" w:type="dxa"/>
            <w:vMerge w:val="restart"/>
            <w:tcBorders>
              <w:top w:val="single" w:sz="6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7CA5F443" w14:textId="77777777" w:rsidR="007267A0" w:rsidRPr="003661A8" w:rsidRDefault="007267A0" w:rsidP="00E90BF8">
            <w:pPr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i/>
                <w:color w:val="404040" w:themeColor="text1" w:themeTint="BF"/>
                <w:sz w:val="24"/>
                <w:szCs w:val="24"/>
              </w:rPr>
              <w:t xml:space="preserve">Special requirements 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70089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0598B943" w14:textId="77777777" w:rsidR="007267A0" w:rsidRPr="003661A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4F07E9D3" w14:textId="77777777" w:rsidR="007267A0" w:rsidRPr="003661A8" w:rsidRDefault="007267A0" w:rsidP="008C1D5C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oilets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574816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7DA21D1D" w14:textId="77777777" w:rsidR="007267A0" w:rsidRPr="003661A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4F43DD17" w14:textId="77777777" w:rsidR="007267A0" w:rsidRPr="003661A8" w:rsidRDefault="007267A0" w:rsidP="008C1D5C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Access</w:t>
            </w:r>
          </w:p>
        </w:tc>
      </w:tr>
      <w:tr w:rsidR="006C1BE2" w:rsidRPr="003661A8" w14:paraId="1A80B79E" w14:textId="77777777" w:rsidTr="008521D1">
        <w:tc>
          <w:tcPr>
            <w:tcW w:w="2693" w:type="dxa"/>
            <w:vMerge/>
            <w:tcBorders>
              <w:top w:val="single" w:sz="6" w:space="0" w:color="C8C8C8"/>
              <w:bottom w:val="nil"/>
              <w:right w:val="single" w:sz="4" w:space="0" w:color="C8C8C8"/>
            </w:tcBorders>
          </w:tcPr>
          <w:p w14:paraId="17C18DEC" w14:textId="77777777" w:rsidR="006C1BE2" w:rsidRPr="003661A8" w:rsidRDefault="006C1BE2" w:rsidP="000C6147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887303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776E499C" w14:textId="77777777" w:rsidR="006C1BE2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D0ACC52" w14:textId="77777777" w:rsidR="006C1BE2" w:rsidRPr="003661A8" w:rsidRDefault="006C1BE2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Power</w:t>
            </w: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-59840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024D604D" w14:textId="77777777" w:rsidR="006C1BE2" w:rsidRPr="003661A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88" w:type="dxa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6D741CC6" w14:textId="2A06CBC2" w:rsidR="006C1BE2" w:rsidRPr="003661A8" w:rsidRDefault="00E90BF8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Rubbish bins</w:t>
            </w:r>
            <w:r w:rsid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: 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No</w:t>
            </w:r>
            <w:r w:rsidR="001A41A9"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_</w:t>
            </w: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_____</w:t>
            </w:r>
          </w:p>
        </w:tc>
      </w:tr>
      <w:tr w:rsidR="005B41B2" w:rsidRPr="003661A8" w14:paraId="7D223CCE" w14:textId="77777777" w:rsidTr="003A7B65">
        <w:tc>
          <w:tcPr>
            <w:tcW w:w="2693" w:type="dxa"/>
            <w:tcBorders>
              <w:top w:val="nil"/>
              <w:bottom w:val="single" w:sz="4" w:space="0" w:color="C8C8C8"/>
              <w:right w:val="single" w:sz="4" w:space="0" w:color="C8C8C8"/>
            </w:tcBorders>
          </w:tcPr>
          <w:p w14:paraId="5710F127" w14:textId="77777777" w:rsidR="005B41B2" w:rsidRPr="003661A8" w:rsidRDefault="005B41B2" w:rsidP="000C6147">
            <w:pP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sdt>
          <w:sdtPr>
            <w:rPr>
              <w:rFonts w:asciiTheme="minorHAnsi" w:hAnsiTheme="minorHAnsi" w:cstheme="minorHAnsi"/>
              <w:color w:val="404040" w:themeColor="text1" w:themeTint="BF"/>
              <w:sz w:val="24"/>
              <w:szCs w:val="24"/>
            </w:rPr>
            <w:id w:val="1383982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40004D52" w14:textId="77777777" w:rsidR="005B41B2" w:rsidRPr="003661A8" w:rsidRDefault="005B41B2" w:rsidP="007900D7">
                <w:pPr>
                  <w:shd w:val="clear" w:color="auto" w:fill="E9F1DA" w:themeFill="accent2" w:themeFillTint="33"/>
                  <w:jc w:val="right"/>
                  <w:rPr>
                    <w:rFonts w:asciiTheme="minorHAnsi" w:hAnsiTheme="minorHAnsi" w:cstheme="minorHAnsi"/>
                    <w:color w:val="404040" w:themeColor="text1" w:themeTint="BF"/>
                    <w:sz w:val="24"/>
                    <w:szCs w:val="24"/>
                  </w:rPr>
                </w:pPr>
                <w:r w:rsidRPr="003661A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545" w:type="dxa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66A308B2" w14:textId="77777777" w:rsidR="005B41B2" w:rsidRPr="003661A8" w:rsidRDefault="005B41B2" w:rsidP="007900D7">
            <w:pPr>
              <w:shd w:val="clear" w:color="auto" w:fill="E9F1DA" w:themeFill="accent2" w:themeFillTint="33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3661A8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Other*</w:t>
            </w:r>
          </w:p>
        </w:tc>
        <w:tc>
          <w:tcPr>
            <w:tcW w:w="3255" w:type="dxa"/>
            <w:gridSpan w:val="2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vAlign w:val="bottom"/>
          </w:tcPr>
          <w:p w14:paraId="43FDDD5E" w14:textId="2182B154" w:rsidR="005B41B2" w:rsidRPr="003661A8" w:rsidRDefault="005B41B2" w:rsidP="00992DA5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</w:tr>
      <w:tr w:rsidR="007900D7" w:rsidRPr="008076A2" w14:paraId="6F13DF54" w14:textId="77777777" w:rsidTr="003A7B65">
        <w:tc>
          <w:tcPr>
            <w:tcW w:w="2693" w:type="dxa"/>
            <w:tcBorders>
              <w:top w:val="single" w:sz="4" w:space="0" w:color="C8C8C8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vAlign w:val="top"/>
          </w:tcPr>
          <w:p w14:paraId="2583ACFD" w14:textId="7864058D" w:rsidR="007900D7" w:rsidRPr="008076A2" w:rsidRDefault="007900D7" w:rsidP="00FA3202">
            <w:pPr>
              <w:spacing w:line="240" w:lineRule="auto"/>
              <w:rPr>
                <w:rFonts w:ascii="Century Gothic" w:hAnsi="Century Gothic"/>
                <w:i/>
                <w:color w:val="404040" w:themeColor="text1" w:themeTint="BF"/>
                <w:sz w:val="20"/>
                <w:szCs w:val="20"/>
              </w:rPr>
            </w:pPr>
            <w:r w:rsidRPr="003A7B65">
              <w:rPr>
                <w:rFonts w:ascii="Century Gothic" w:hAnsi="Century Gothic"/>
                <w:i/>
                <w:color w:val="FF0000"/>
                <w:sz w:val="20"/>
                <w:szCs w:val="20"/>
              </w:rPr>
              <w:t>*</w:t>
            </w:r>
            <w:r w:rsidRPr="008076A2">
              <w:rPr>
                <w:rFonts w:ascii="Century Gothic" w:hAnsi="Century Gothic"/>
                <w:i/>
                <w:color w:val="3F3F3F"/>
                <w:sz w:val="20"/>
                <w:szCs w:val="20"/>
              </w:rPr>
              <w:t xml:space="preserve"> Please state any </w:t>
            </w:r>
            <w:r w:rsidR="003A7B65" w:rsidRPr="008076A2">
              <w:rPr>
                <w:rFonts w:ascii="Century Gothic" w:hAnsi="Century Gothic"/>
                <w:i/>
                <w:color w:val="3F3F3F"/>
                <w:sz w:val="20"/>
                <w:szCs w:val="20"/>
              </w:rPr>
              <w:t>other special</w:t>
            </w:r>
            <w:r w:rsidRPr="008076A2">
              <w:rPr>
                <w:rFonts w:ascii="Century Gothic" w:hAnsi="Century Gothic"/>
                <w:i/>
                <w:color w:val="3F3F3F"/>
                <w:sz w:val="20"/>
                <w:szCs w:val="20"/>
              </w:rPr>
              <w:t xml:space="preserve"> requirements</w:t>
            </w:r>
          </w:p>
        </w:tc>
        <w:tc>
          <w:tcPr>
            <w:tcW w:w="6367" w:type="dxa"/>
            <w:gridSpan w:val="4"/>
            <w:tcBorders>
              <w:top w:val="single" w:sz="4" w:space="0" w:color="C8C8C8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shd w:val="clear" w:color="auto" w:fill="E9F1DA" w:themeFill="accent2" w:themeFillTint="33"/>
          </w:tcPr>
          <w:sdt>
            <w:sdtPr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  <w:id w:val="1750078202"/>
              <w:placeholder>
                <w:docPart w:val="DefaultPlaceholder_1082065158"/>
              </w:placeholder>
            </w:sdtPr>
            <w:sdtContent>
              <w:sdt>
                <w:sdtPr>
                  <w:rPr>
                    <w:rFonts w:ascii="Century Gothic" w:hAnsi="Century Gothic"/>
                    <w:color w:val="404040" w:themeColor="text1" w:themeTint="BF"/>
                    <w:sz w:val="20"/>
                    <w:szCs w:val="20"/>
                  </w:rPr>
                  <w:id w:val="328638554"/>
                  <w:placeholder>
                    <w:docPart w:val="6F7FEDF0CCB64EE7999619F4B226750D"/>
                  </w:placeholder>
                  <w:showingPlcHdr/>
                </w:sdtPr>
                <w:sdtContent>
                  <w:p w14:paraId="47902D04" w14:textId="7EFCAD05" w:rsidR="007900D7" w:rsidRPr="008076A2" w:rsidRDefault="003A7B65" w:rsidP="00E30E26">
                    <w:pPr>
                      <w:rPr>
                        <w:rFonts w:ascii="Century Gothic" w:hAnsi="Century Gothic"/>
                        <w:color w:val="404040" w:themeColor="text1" w:themeTint="BF"/>
                        <w:sz w:val="20"/>
                        <w:szCs w:val="20"/>
                      </w:rPr>
                    </w:pPr>
                    <w:r w:rsidRPr="00BC12C8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sdtContent>
          </w:sdt>
          <w:p w14:paraId="011BDAC2" w14:textId="77777777" w:rsidR="007900D7" w:rsidRPr="008076A2" w:rsidRDefault="007900D7" w:rsidP="00E30E26">
            <w:pPr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  <w:p w14:paraId="24A3F1F6" w14:textId="77777777" w:rsidR="007900D7" w:rsidRPr="008076A2" w:rsidRDefault="007900D7" w:rsidP="00E30E26">
            <w:pPr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  <w:p w14:paraId="408627A9" w14:textId="77777777" w:rsidR="007900D7" w:rsidRPr="008076A2" w:rsidRDefault="007900D7" w:rsidP="00E30E26">
            <w:pPr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  <w:p w14:paraId="75AC53B3" w14:textId="77777777" w:rsidR="007900D7" w:rsidRPr="008076A2" w:rsidRDefault="007900D7" w:rsidP="00914831">
            <w:pPr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</w:tc>
      </w:tr>
      <w:tr w:rsidR="00272F08" w:rsidRPr="008076A2" w14:paraId="72E5E696" w14:textId="77777777" w:rsidTr="008521D1">
        <w:tc>
          <w:tcPr>
            <w:tcW w:w="2693" w:type="dxa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  <w:vAlign w:val="top"/>
          </w:tcPr>
          <w:p w14:paraId="6E2394EC" w14:textId="77777777" w:rsidR="00272F08" w:rsidRPr="008076A2" w:rsidRDefault="00272F08" w:rsidP="00272F08">
            <w:pPr>
              <w:keepNext/>
              <w:keepLines/>
              <w:rPr>
                <w:rFonts w:ascii="Century Gothic" w:hAnsi="Century Gothic"/>
                <w:i/>
                <w:color w:val="404040" w:themeColor="text1" w:themeTint="BF"/>
                <w:sz w:val="20"/>
                <w:szCs w:val="20"/>
              </w:rPr>
            </w:pPr>
            <w:r w:rsidRPr="008076A2">
              <w:rPr>
                <w:rFonts w:ascii="Century Gothic" w:hAnsi="Century Gothic"/>
                <w:i/>
                <w:color w:val="404040" w:themeColor="text1" w:themeTint="BF"/>
                <w:sz w:val="20"/>
                <w:szCs w:val="20"/>
              </w:rPr>
              <w:t>Additional comments</w:t>
            </w:r>
          </w:p>
        </w:tc>
        <w:tc>
          <w:tcPr>
            <w:tcW w:w="6367" w:type="dxa"/>
            <w:gridSpan w:val="4"/>
            <w:tcBorders>
              <w:bottom w:val="single" w:sz="4" w:space="0" w:color="C8C8C8"/>
            </w:tcBorders>
            <w:shd w:val="clear" w:color="auto" w:fill="auto"/>
          </w:tcPr>
          <w:sdt>
            <w:sdtPr>
              <w:rPr>
                <w:rFonts w:ascii="Century Gothic" w:hAnsi="Century Gothic"/>
                <w:color w:val="0070C0"/>
                <w:sz w:val="20"/>
                <w:szCs w:val="20"/>
              </w:rPr>
              <w:id w:val="1297407610"/>
              <w:placeholder>
                <w:docPart w:val="DefaultPlaceholder_1082065158"/>
              </w:placeholder>
            </w:sdtPr>
            <w:sdtContent>
              <w:sdt>
                <w:sdtPr>
                  <w:rPr>
                    <w:rFonts w:ascii="Century Gothic" w:hAnsi="Century Gothic"/>
                    <w:color w:val="404040" w:themeColor="text1" w:themeTint="BF"/>
                    <w:sz w:val="20"/>
                    <w:szCs w:val="20"/>
                  </w:rPr>
                  <w:id w:val="644012686"/>
                  <w:placeholder>
                    <w:docPart w:val="D49117097A614309BFCFAAB4EA16A2FE"/>
                  </w:placeholder>
                  <w:showingPlcHdr/>
                </w:sdtPr>
                <w:sdtContent>
                  <w:p w14:paraId="6615144C" w14:textId="7693DAFF" w:rsidR="00272F08" w:rsidRPr="008076A2" w:rsidRDefault="003A7B65" w:rsidP="007900D7">
                    <w:pPr>
                      <w:keepNext/>
                      <w:keepLines/>
                      <w:shd w:val="clear" w:color="auto" w:fill="E9F1DA" w:themeFill="accent2" w:themeFillTint="33"/>
                      <w:rPr>
                        <w:rFonts w:ascii="Century Gothic" w:hAnsi="Century Gothic"/>
                        <w:color w:val="0070C0"/>
                        <w:sz w:val="20"/>
                        <w:szCs w:val="20"/>
                      </w:rPr>
                    </w:pPr>
                    <w:r w:rsidRPr="00BC12C8">
                      <w:rPr>
                        <w:rStyle w:val="PlaceholderText"/>
                      </w:rPr>
                      <w:t>Click here to enter text.</w:t>
                    </w:r>
                  </w:p>
                </w:sdtContent>
              </w:sdt>
            </w:sdtContent>
          </w:sdt>
          <w:p w14:paraId="327DFA15" w14:textId="77777777" w:rsidR="00272F08" w:rsidRPr="008076A2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  <w:p w14:paraId="25EFCA47" w14:textId="77777777" w:rsidR="00272F08" w:rsidRPr="008076A2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  <w:p w14:paraId="7B2FC6AD" w14:textId="77777777" w:rsidR="00272F08" w:rsidRPr="008076A2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</w:tc>
      </w:tr>
      <w:tr w:rsidR="00E90BF8" w:rsidRPr="008076A2" w14:paraId="39B533EB" w14:textId="77777777" w:rsidTr="008521D1">
        <w:tc>
          <w:tcPr>
            <w:tcW w:w="2693" w:type="dxa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</w:tcPr>
          <w:p w14:paraId="78CBFF8D" w14:textId="77777777" w:rsidR="00E90BF8" w:rsidRPr="008076A2" w:rsidRDefault="00E90BF8" w:rsidP="00F0612C">
            <w:pPr>
              <w:keepNext/>
              <w:keepLines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  <w:r w:rsidRPr="008076A2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Customer signature </w:t>
            </w:r>
          </w:p>
        </w:tc>
        <w:tc>
          <w:tcPr>
            <w:tcW w:w="6367" w:type="dxa"/>
            <w:gridSpan w:val="4"/>
            <w:tcBorders>
              <w:bottom w:val="single" w:sz="4" w:space="0" w:color="C8C8C8"/>
            </w:tcBorders>
            <w:shd w:val="clear" w:color="auto" w:fill="auto"/>
          </w:tcPr>
          <w:p w14:paraId="4517B630" w14:textId="1E8AD18C" w:rsidR="00E90BF8" w:rsidRPr="008076A2" w:rsidRDefault="00E90BF8" w:rsidP="007900D7">
            <w:pPr>
              <w:keepNext/>
              <w:keepLines/>
              <w:shd w:val="clear" w:color="auto" w:fill="E9F1DA" w:themeFill="accent2" w:themeFillTint="33"/>
              <w:rPr>
                <w:rFonts w:ascii="Century Gothic" w:hAnsi="Century Gothic"/>
                <w:color w:val="404040" w:themeColor="text1" w:themeTint="BF"/>
                <w:sz w:val="20"/>
                <w:szCs w:val="20"/>
              </w:rPr>
            </w:pPr>
          </w:p>
        </w:tc>
      </w:tr>
      <w:tr w:rsidR="00E90BF8" w:rsidRPr="008076A2" w14:paraId="2CCFFEDB" w14:textId="77777777" w:rsidTr="008521D1">
        <w:tc>
          <w:tcPr>
            <w:tcW w:w="2693" w:type="dxa"/>
            <w:tcBorders>
              <w:bottom w:val="single" w:sz="4" w:space="0" w:color="C8C8C8"/>
            </w:tcBorders>
            <w:shd w:val="clear" w:color="auto" w:fill="auto"/>
          </w:tcPr>
          <w:p w14:paraId="77958819" w14:textId="77777777" w:rsidR="00E90BF8" w:rsidRPr="008076A2" w:rsidRDefault="00E90BF8" w:rsidP="00F0612C">
            <w:pPr>
              <w:keepNext/>
              <w:keepLines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076A2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Print name</w:t>
            </w:r>
          </w:p>
        </w:tc>
        <w:sdt>
          <w:sdtPr>
            <w:rPr>
              <w:rFonts w:ascii="Century Gothic" w:hAnsi="Century Gothic"/>
              <w:color w:val="404040" w:themeColor="text1" w:themeTint="BF"/>
              <w:sz w:val="20"/>
              <w:szCs w:val="20"/>
            </w:rPr>
            <w:id w:val="292721656"/>
            <w:placeholder>
              <w:docPart w:val="DefaultPlaceholder_1082065158"/>
            </w:placeholder>
            <w:showingPlcHdr/>
          </w:sdtPr>
          <w:sdtContent>
            <w:tc>
              <w:tcPr>
                <w:tcW w:w="6367" w:type="dxa"/>
                <w:gridSpan w:val="4"/>
                <w:tcBorders>
                  <w:bottom w:val="single" w:sz="4" w:space="0" w:color="C8C8C8"/>
                </w:tcBorders>
                <w:shd w:val="clear" w:color="auto" w:fill="auto"/>
              </w:tcPr>
              <w:p w14:paraId="3E931D18" w14:textId="601E19C1" w:rsidR="00E90BF8" w:rsidRPr="008076A2" w:rsidRDefault="0080743E" w:rsidP="007900D7">
                <w:pPr>
                  <w:keepNext/>
                  <w:keepLines/>
                  <w:shd w:val="clear" w:color="auto" w:fill="E9F1DA" w:themeFill="accent2" w:themeFillTint="33"/>
                  <w:rPr>
                    <w:rFonts w:ascii="Century Gothic" w:hAnsi="Century Gothic"/>
                    <w:color w:val="404040" w:themeColor="text1" w:themeTint="BF"/>
                    <w:sz w:val="20"/>
                    <w:szCs w:val="20"/>
                  </w:rPr>
                </w:pPr>
                <w:r w:rsidRPr="00BC12C8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bookmarkEnd w:id="0"/>
    <w:p w14:paraId="295C3BAF" w14:textId="004E1705" w:rsidR="00C54A70" w:rsidRPr="008076A2" w:rsidRDefault="00CA3BFB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  <w:r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A </w:t>
      </w:r>
      <w:r w:rsidR="00387034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c</w:t>
      </w:r>
      <w:r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ommercial or </w:t>
      </w:r>
      <w:r w:rsidR="00387034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s</w:t>
      </w:r>
      <w:r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ignificant event may require addit</w:t>
      </w:r>
      <w:r w:rsidR="00272F08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ional information to be </w:t>
      </w:r>
      <w:r w:rsidR="00A543C3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supplied.</w:t>
      </w:r>
      <w:r w:rsidR="004004B2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  </w:t>
      </w:r>
    </w:p>
    <w:p w14:paraId="526A67BD" w14:textId="4A4BA523" w:rsidR="00C54A70" w:rsidRPr="008076A2" w:rsidRDefault="00C54A70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  <w:r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Subject to information provided, a bond may be required </w:t>
      </w:r>
      <w:r w:rsidR="00272F08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prior to the event taking </w:t>
      </w:r>
      <w:r w:rsidR="00A543C3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place.</w:t>
      </w:r>
    </w:p>
    <w:p w14:paraId="571A9C38" w14:textId="7BBF00C1" w:rsidR="00FB37F1" w:rsidRDefault="0060516B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Carterton District Council</w:t>
      </w:r>
      <w:r w:rsidR="00FB37F1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 reserves the right to cancel any booking in the event of unforeseen circumstanc</w:t>
      </w:r>
      <w:r w:rsidR="00480155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es / extreme</w:t>
      </w:r>
      <w:r w:rsidR="00FB37F1" w:rsidRPr="008076A2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 weather conditions</w:t>
      </w:r>
      <w:r w:rsidR="00A543C3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.</w:t>
      </w:r>
    </w:p>
    <w:p w14:paraId="0F6CE920" w14:textId="77777777" w:rsidR="003661A8" w:rsidRDefault="003661A8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</w:p>
    <w:p w14:paraId="6F4D3EFF" w14:textId="77777777" w:rsidR="003661A8" w:rsidRDefault="003661A8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Please email this form back to </w:t>
      </w:r>
      <w:hyperlink r:id="rId11" w:history="1">
        <w:r w:rsidRPr="00CE1E4B">
          <w:rPr>
            <w:rStyle w:val="Hyperlink"/>
            <w:rFonts w:ascii="Century Gothic" w:hAnsi="Century Gothic"/>
            <w:b/>
            <w:i/>
            <w:sz w:val="18"/>
            <w:szCs w:val="18"/>
          </w:rPr>
          <w:t>communityevents@cdc.govt.nz</w:t>
        </w:r>
      </w:hyperlink>
      <w:r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. </w:t>
      </w:r>
    </w:p>
    <w:p w14:paraId="6674581B" w14:textId="564F86D7" w:rsidR="003661A8" w:rsidRPr="003A7B65" w:rsidRDefault="003661A8" w:rsidP="004004B2">
      <w:pPr>
        <w:spacing w:before="240"/>
        <w:jc w:val="center"/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>Your booking is not confirmed until you have received confirmation.</w:t>
      </w:r>
      <w:r w:rsidR="00B96513">
        <w:rPr>
          <w:rFonts w:ascii="Century Gothic" w:hAnsi="Century Gothic"/>
          <w:b/>
          <w:i/>
          <w:color w:val="404040" w:themeColor="text1" w:themeTint="BF"/>
          <w:sz w:val="18"/>
          <w:szCs w:val="18"/>
        </w:rPr>
        <w:t xml:space="preserve"> There may be a requirement for an Event Approval Certificate. The Community Events Coordinator will let you know if that is a requirement. </w:t>
      </w:r>
    </w:p>
    <w:sectPr w:rsidR="003661A8" w:rsidRPr="003A7B65" w:rsidSect="004D393E">
      <w:headerReference w:type="default" r:id="rId12"/>
      <w:pgSz w:w="11906" w:h="16838" w:code="9"/>
      <w:pgMar w:top="567" w:right="1418" w:bottom="284" w:left="1418" w:header="851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1484D" w14:textId="77777777" w:rsidR="00F6376D" w:rsidRDefault="00F6376D" w:rsidP="00221974">
      <w:pPr>
        <w:spacing w:line="240" w:lineRule="auto"/>
      </w:pPr>
      <w:r>
        <w:separator/>
      </w:r>
    </w:p>
  </w:endnote>
  <w:endnote w:type="continuationSeparator" w:id="0">
    <w:p w14:paraId="38569645" w14:textId="77777777" w:rsidR="00F6376D" w:rsidRDefault="00F6376D" w:rsidP="002219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5880F" w14:textId="77777777" w:rsidR="00F6376D" w:rsidRDefault="00F6376D" w:rsidP="00221974">
      <w:pPr>
        <w:spacing w:line="240" w:lineRule="auto"/>
      </w:pPr>
      <w:r>
        <w:separator/>
      </w:r>
    </w:p>
  </w:footnote>
  <w:footnote w:type="continuationSeparator" w:id="0">
    <w:p w14:paraId="72DDBB0A" w14:textId="77777777" w:rsidR="00F6376D" w:rsidRDefault="00F6376D" w:rsidP="002219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9F1A1" w14:textId="6530F050" w:rsidR="00D9008B" w:rsidRDefault="00D9008B" w:rsidP="005D78B2">
    <w:pPr>
      <w:pStyle w:val="Header"/>
    </w:pPr>
    <w:r>
      <w:rPr>
        <w:noProof/>
        <w:color w:val="0000FF"/>
        <w:sz w:val="27"/>
        <w:szCs w:val="27"/>
        <w:lang w:eastAsia="en-NZ"/>
      </w:rPr>
      <w:drawing>
        <wp:anchor distT="0" distB="0" distL="114300" distR="114300" simplePos="0" relativeHeight="251658240" behindDoc="1" locked="0" layoutInCell="1" allowOverlap="1" wp14:anchorId="5AF40F81" wp14:editId="63424540">
          <wp:simplePos x="0" y="0"/>
          <wp:positionH relativeFrom="margin">
            <wp:posOffset>-209550</wp:posOffset>
          </wp:positionH>
          <wp:positionV relativeFrom="paragraph">
            <wp:posOffset>-179070</wp:posOffset>
          </wp:positionV>
          <wp:extent cx="1895475" cy="549910"/>
          <wp:effectExtent l="0" t="0" r="9525" b="0"/>
          <wp:wrapTight wrapText="bothSides">
            <wp:wrapPolygon edited="0">
              <wp:start x="2388" y="0"/>
              <wp:lineTo x="1085" y="13469"/>
              <wp:lineTo x="217" y="20203"/>
              <wp:lineTo x="21057" y="20203"/>
              <wp:lineTo x="21491" y="2993"/>
              <wp:lineTo x="19755" y="2245"/>
              <wp:lineTo x="3690" y="0"/>
              <wp:lineTo x="2388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5475" cy="549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6CE493" w14:textId="77777777" w:rsidR="00D9008B" w:rsidRDefault="00D9008B" w:rsidP="005D78B2">
    <w:pPr>
      <w:pStyle w:val="Header"/>
    </w:pPr>
  </w:p>
  <w:p w14:paraId="061049BD" w14:textId="34AC34A8" w:rsidR="0080743E" w:rsidRPr="005D78B2" w:rsidRDefault="004D393E" w:rsidP="005D78B2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6.5pt;height:6.5pt" o:bullet="t">
        <v:imagedata r:id="rId1" o:title="Umbrella_sml"/>
      </v:shape>
    </w:pict>
  </w:numPicBullet>
  <w:numPicBullet w:numPicBulletId="1">
    <w:pict>
      <v:shape id="_x0000_i1035" type="#_x0000_t75" style="width:11pt;height:11pt" o:bullet="t">
        <v:imagedata r:id="rId2" o:title="RSBullet"/>
      </v:shape>
    </w:pict>
  </w:numPicBullet>
  <w:abstractNum w:abstractNumId="0" w15:restartNumberingAfterBreak="0">
    <w:nsid w:val="04417170"/>
    <w:multiLevelType w:val="multilevel"/>
    <w:tmpl w:val="514E7D76"/>
    <w:lvl w:ilvl="0">
      <w:start w:val="1"/>
      <w:numFmt w:val="bullet"/>
      <w:pStyle w:val="RSBullets"/>
      <w:lvlText w:val=""/>
      <w:lvlPicBulletId w:val="1"/>
      <w:lvlJc w:val="left"/>
      <w:pPr>
        <w:ind w:left="567" w:hanging="56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1" w15:restartNumberingAfterBreak="0">
    <w:nsid w:val="04C531EE"/>
    <w:multiLevelType w:val="hybridMultilevel"/>
    <w:tmpl w:val="DF80AF1A"/>
    <w:lvl w:ilvl="0" w:tplc="D20EF9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9B6EB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4637D"/>
    <w:multiLevelType w:val="hybridMultilevel"/>
    <w:tmpl w:val="F9FCF024"/>
    <w:lvl w:ilvl="0" w:tplc="2892B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314F7"/>
    <w:multiLevelType w:val="multilevel"/>
    <w:tmpl w:val="35A8FCC4"/>
    <w:lvl w:ilvl="0">
      <w:start w:val="1"/>
      <w:numFmt w:val="bullet"/>
      <w:pStyle w:val="Bullets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4" w15:restartNumberingAfterBreak="0">
    <w:nsid w:val="1D1B541B"/>
    <w:multiLevelType w:val="multilevel"/>
    <w:tmpl w:val="03EE213E"/>
    <w:lvl w:ilvl="0">
      <w:start w:val="1"/>
      <w:numFmt w:val="bullet"/>
      <w:pStyle w:val="GreenBullets"/>
      <w:lvlText w:val=""/>
      <w:lvlJc w:val="left"/>
      <w:pPr>
        <w:ind w:left="567" w:hanging="567"/>
      </w:pPr>
      <w:rPr>
        <w:rFonts w:ascii="Symbol" w:hAnsi="Symbol" w:hint="default"/>
        <w:b/>
        <w:i w:val="0"/>
        <w:color w:val="449B46" w:themeColor="accent1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5" w15:restartNumberingAfterBreak="0">
    <w:nsid w:val="30E50204"/>
    <w:multiLevelType w:val="multilevel"/>
    <w:tmpl w:val="5216A80A"/>
    <w:lvl w:ilvl="0">
      <w:start w:val="1"/>
      <w:numFmt w:val="bullet"/>
      <w:pStyle w:val="BlueBullets"/>
      <w:lvlText w:val=""/>
      <w:lvlJc w:val="left"/>
      <w:pPr>
        <w:ind w:left="567" w:hanging="567"/>
      </w:pPr>
      <w:rPr>
        <w:rFonts w:ascii="Symbol" w:hAnsi="Symbol" w:hint="default"/>
        <w:color w:val="89B6EB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6" w15:restartNumberingAfterBreak="0">
    <w:nsid w:val="319E26AE"/>
    <w:multiLevelType w:val="multilevel"/>
    <w:tmpl w:val="90164486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lowerRoman"/>
      <w:pStyle w:val="Heading4"/>
      <w:lvlText w:val="%4"/>
      <w:lvlJc w:val="left"/>
      <w:pPr>
        <w:ind w:left="2268" w:hanging="567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"/>
      <w:lvlJc w:val="left"/>
      <w:pPr>
        <w:ind w:left="3402" w:hanging="567"/>
      </w:pPr>
      <w:rPr>
        <w:rFonts w:hint="default"/>
      </w:rPr>
    </w:lvl>
    <w:lvl w:ilvl="6">
      <w:start w:val="1"/>
      <w:numFmt w:val="lowerRoman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lowerRoman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5103" w:hanging="567"/>
      </w:pPr>
      <w:rPr>
        <w:rFonts w:hint="default"/>
      </w:rPr>
    </w:lvl>
  </w:abstractNum>
  <w:abstractNum w:abstractNumId="7" w15:restartNumberingAfterBreak="0">
    <w:nsid w:val="399676C2"/>
    <w:multiLevelType w:val="hybridMultilevel"/>
    <w:tmpl w:val="2C645394"/>
    <w:lvl w:ilvl="0" w:tplc="25769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559A4"/>
    <w:multiLevelType w:val="multilevel"/>
    <w:tmpl w:val="0BCC0F4E"/>
    <w:lvl w:ilvl="0">
      <w:start w:val="1"/>
      <w:numFmt w:val="decimal"/>
      <w:lvlText w:val="%1)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68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3" w:hanging="567"/>
      </w:pPr>
      <w:rPr>
        <w:rFonts w:hint="default"/>
      </w:rPr>
    </w:lvl>
  </w:abstractNum>
  <w:num w:numId="1" w16cid:durableId="1280457834">
    <w:abstractNumId w:val="2"/>
  </w:num>
  <w:num w:numId="2" w16cid:durableId="1027871897">
    <w:abstractNumId w:val="2"/>
  </w:num>
  <w:num w:numId="3" w16cid:durableId="1230924950">
    <w:abstractNumId w:val="3"/>
  </w:num>
  <w:num w:numId="4" w16cid:durableId="1284460093">
    <w:abstractNumId w:val="3"/>
  </w:num>
  <w:num w:numId="5" w16cid:durableId="1106652074">
    <w:abstractNumId w:val="7"/>
  </w:num>
  <w:num w:numId="6" w16cid:durableId="110787373">
    <w:abstractNumId w:val="0"/>
  </w:num>
  <w:num w:numId="7" w16cid:durableId="1814177611">
    <w:abstractNumId w:val="6"/>
  </w:num>
  <w:num w:numId="8" w16cid:durableId="379137490">
    <w:abstractNumId w:val="6"/>
  </w:num>
  <w:num w:numId="9" w16cid:durableId="1158496119">
    <w:abstractNumId w:val="6"/>
  </w:num>
  <w:num w:numId="10" w16cid:durableId="439229027">
    <w:abstractNumId w:val="6"/>
  </w:num>
  <w:num w:numId="11" w16cid:durableId="459230170">
    <w:abstractNumId w:val="6"/>
  </w:num>
  <w:num w:numId="12" w16cid:durableId="1588155800">
    <w:abstractNumId w:val="6"/>
  </w:num>
  <w:num w:numId="13" w16cid:durableId="1675910108">
    <w:abstractNumId w:val="6"/>
  </w:num>
  <w:num w:numId="14" w16cid:durableId="1892115238">
    <w:abstractNumId w:val="3"/>
  </w:num>
  <w:num w:numId="15" w16cid:durableId="632175775">
    <w:abstractNumId w:val="0"/>
  </w:num>
  <w:num w:numId="16" w16cid:durableId="1313484609">
    <w:abstractNumId w:val="0"/>
  </w:num>
  <w:num w:numId="17" w16cid:durableId="934290848">
    <w:abstractNumId w:val="0"/>
  </w:num>
  <w:num w:numId="18" w16cid:durableId="138618753">
    <w:abstractNumId w:val="0"/>
  </w:num>
  <w:num w:numId="19" w16cid:durableId="97991748">
    <w:abstractNumId w:val="1"/>
  </w:num>
  <w:num w:numId="20" w16cid:durableId="1067916027">
    <w:abstractNumId w:val="0"/>
  </w:num>
  <w:num w:numId="21" w16cid:durableId="1370566217">
    <w:abstractNumId w:val="1"/>
  </w:num>
  <w:num w:numId="22" w16cid:durableId="1062602881">
    <w:abstractNumId w:val="3"/>
  </w:num>
  <w:num w:numId="23" w16cid:durableId="93327984">
    <w:abstractNumId w:val="0"/>
  </w:num>
  <w:num w:numId="24" w16cid:durableId="1166364330">
    <w:abstractNumId w:val="1"/>
  </w:num>
  <w:num w:numId="25" w16cid:durableId="1022171402">
    <w:abstractNumId w:val="1"/>
  </w:num>
  <w:num w:numId="26" w16cid:durableId="1702322228">
    <w:abstractNumId w:val="0"/>
  </w:num>
  <w:num w:numId="27" w16cid:durableId="1403333757">
    <w:abstractNumId w:val="8"/>
  </w:num>
  <w:num w:numId="28" w16cid:durableId="2090079763">
    <w:abstractNumId w:val="5"/>
  </w:num>
  <w:num w:numId="29" w16cid:durableId="864102606">
    <w:abstractNumId w:val="4"/>
  </w:num>
  <w:num w:numId="30" w16cid:durableId="1667705169">
    <w:abstractNumId w:val="4"/>
  </w:num>
  <w:num w:numId="31" w16cid:durableId="4246189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ocumentProtection w:edit="readOnly" w:enforcement="0"/>
  <w:defaultTabStop w:val="567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DW3sLQwMzcwsbBU0lEKTi0uzszPAykwrAUA+m5BCywAAAA="/>
  </w:docVars>
  <w:rsids>
    <w:rsidRoot w:val="00321406"/>
    <w:rsid w:val="00015CE2"/>
    <w:rsid w:val="000234D7"/>
    <w:rsid w:val="00053F1D"/>
    <w:rsid w:val="000C4226"/>
    <w:rsid w:val="000F283F"/>
    <w:rsid w:val="00100C5B"/>
    <w:rsid w:val="0012087C"/>
    <w:rsid w:val="00124180"/>
    <w:rsid w:val="00151FCB"/>
    <w:rsid w:val="00153F4E"/>
    <w:rsid w:val="001573AF"/>
    <w:rsid w:val="00170C80"/>
    <w:rsid w:val="00171393"/>
    <w:rsid w:val="00197858"/>
    <w:rsid w:val="001A41A9"/>
    <w:rsid w:val="001F37DD"/>
    <w:rsid w:val="001F3DDE"/>
    <w:rsid w:val="001F7E63"/>
    <w:rsid w:val="00207C40"/>
    <w:rsid w:val="00210F12"/>
    <w:rsid w:val="00221974"/>
    <w:rsid w:val="002341B3"/>
    <w:rsid w:val="00236F85"/>
    <w:rsid w:val="00254C69"/>
    <w:rsid w:val="00266057"/>
    <w:rsid w:val="00272C65"/>
    <w:rsid w:val="00272F08"/>
    <w:rsid w:val="002E1558"/>
    <w:rsid w:val="002F02AA"/>
    <w:rsid w:val="00303ACA"/>
    <w:rsid w:val="00321406"/>
    <w:rsid w:val="003661A8"/>
    <w:rsid w:val="003725F3"/>
    <w:rsid w:val="00384A08"/>
    <w:rsid w:val="00387034"/>
    <w:rsid w:val="003A15FD"/>
    <w:rsid w:val="003A7B65"/>
    <w:rsid w:val="003B1369"/>
    <w:rsid w:val="003E04C1"/>
    <w:rsid w:val="003E41E0"/>
    <w:rsid w:val="003F0DA3"/>
    <w:rsid w:val="003F23E0"/>
    <w:rsid w:val="003F6EC2"/>
    <w:rsid w:val="004004B2"/>
    <w:rsid w:val="0040425D"/>
    <w:rsid w:val="00421980"/>
    <w:rsid w:val="0042305C"/>
    <w:rsid w:val="0043093C"/>
    <w:rsid w:val="004324A3"/>
    <w:rsid w:val="00480155"/>
    <w:rsid w:val="004A1565"/>
    <w:rsid w:val="004D393E"/>
    <w:rsid w:val="00532741"/>
    <w:rsid w:val="005757DD"/>
    <w:rsid w:val="00595A19"/>
    <w:rsid w:val="005B41B2"/>
    <w:rsid w:val="005D78B2"/>
    <w:rsid w:val="005F3989"/>
    <w:rsid w:val="0060516B"/>
    <w:rsid w:val="006103B2"/>
    <w:rsid w:val="006414C4"/>
    <w:rsid w:val="00662B98"/>
    <w:rsid w:val="00666E8F"/>
    <w:rsid w:val="0067515D"/>
    <w:rsid w:val="0067588D"/>
    <w:rsid w:val="006872AA"/>
    <w:rsid w:val="006A6BD0"/>
    <w:rsid w:val="006C1BE2"/>
    <w:rsid w:val="006E5F7B"/>
    <w:rsid w:val="0070735D"/>
    <w:rsid w:val="00715729"/>
    <w:rsid w:val="007234E2"/>
    <w:rsid w:val="007267A0"/>
    <w:rsid w:val="00732501"/>
    <w:rsid w:val="00732813"/>
    <w:rsid w:val="00735ADF"/>
    <w:rsid w:val="0073734A"/>
    <w:rsid w:val="00757640"/>
    <w:rsid w:val="00767F78"/>
    <w:rsid w:val="0078350B"/>
    <w:rsid w:val="007900D7"/>
    <w:rsid w:val="00796AFF"/>
    <w:rsid w:val="007A4052"/>
    <w:rsid w:val="007A4D46"/>
    <w:rsid w:val="007E6B22"/>
    <w:rsid w:val="007E798A"/>
    <w:rsid w:val="007F25B7"/>
    <w:rsid w:val="0080743E"/>
    <w:rsid w:val="008076A2"/>
    <w:rsid w:val="00817E63"/>
    <w:rsid w:val="00825865"/>
    <w:rsid w:val="008340D6"/>
    <w:rsid w:val="008521D1"/>
    <w:rsid w:val="008573EF"/>
    <w:rsid w:val="008610B4"/>
    <w:rsid w:val="00871BDC"/>
    <w:rsid w:val="008B0A6F"/>
    <w:rsid w:val="008C1C24"/>
    <w:rsid w:val="008D13F8"/>
    <w:rsid w:val="008E479E"/>
    <w:rsid w:val="00914831"/>
    <w:rsid w:val="00951892"/>
    <w:rsid w:val="00986442"/>
    <w:rsid w:val="00992DA5"/>
    <w:rsid w:val="009B01DA"/>
    <w:rsid w:val="009D35EA"/>
    <w:rsid w:val="009D3FA6"/>
    <w:rsid w:val="00A24099"/>
    <w:rsid w:val="00A31E19"/>
    <w:rsid w:val="00A36BD8"/>
    <w:rsid w:val="00A464B5"/>
    <w:rsid w:val="00A543C3"/>
    <w:rsid w:val="00A7336F"/>
    <w:rsid w:val="00A82DFA"/>
    <w:rsid w:val="00AE004D"/>
    <w:rsid w:val="00B23E89"/>
    <w:rsid w:val="00B63D13"/>
    <w:rsid w:val="00B912CF"/>
    <w:rsid w:val="00B96513"/>
    <w:rsid w:val="00BB269C"/>
    <w:rsid w:val="00BD1410"/>
    <w:rsid w:val="00BD370A"/>
    <w:rsid w:val="00C3399F"/>
    <w:rsid w:val="00C34059"/>
    <w:rsid w:val="00C54A70"/>
    <w:rsid w:val="00C64270"/>
    <w:rsid w:val="00C80CF4"/>
    <w:rsid w:val="00C81200"/>
    <w:rsid w:val="00C8158B"/>
    <w:rsid w:val="00C81FF7"/>
    <w:rsid w:val="00CA3BFB"/>
    <w:rsid w:val="00CB526F"/>
    <w:rsid w:val="00CF0CF4"/>
    <w:rsid w:val="00CF6C4E"/>
    <w:rsid w:val="00D01DA2"/>
    <w:rsid w:val="00D80352"/>
    <w:rsid w:val="00D9008B"/>
    <w:rsid w:val="00DB1141"/>
    <w:rsid w:val="00DD13A0"/>
    <w:rsid w:val="00DD3449"/>
    <w:rsid w:val="00DD4BB0"/>
    <w:rsid w:val="00DD6664"/>
    <w:rsid w:val="00DE48BF"/>
    <w:rsid w:val="00DF2F2A"/>
    <w:rsid w:val="00E14AD6"/>
    <w:rsid w:val="00E21463"/>
    <w:rsid w:val="00E30E26"/>
    <w:rsid w:val="00E55B1F"/>
    <w:rsid w:val="00E90BF8"/>
    <w:rsid w:val="00EB13D4"/>
    <w:rsid w:val="00EE2A2C"/>
    <w:rsid w:val="00EF2A23"/>
    <w:rsid w:val="00F0612C"/>
    <w:rsid w:val="00F10F61"/>
    <w:rsid w:val="00F563E9"/>
    <w:rsid w:val="00F61E49"/>
    <w:rsid w:val="00F6376D"/>
    <w:rsid w:val="00F94731"/>
    <w:rsid w:val="00FA3202"/>
    <w:rsid w:val="00FB0762"/>
    <w:rsid w:val="00FB3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8D2CB"/>
  <w15:docId w15:val="{6FBDF257-8643-486D-B9A9-8569EB24C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9"/>
        <w:szCs w:val="19"/>
        <w:lang w:val="en-NZ" w:eastAsia="en-US" w:bidi="ar-SA"/>
      </w:rPr>
    </w:rPrDefault>
    <w:pPrDefault>
      <w:pPr>
        <w:spacing w:line="22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6" w:unhideWhenUsed="1" w:qFormat="1"/>
    <w:lsdException w:name="heading 3" w:semiHidden="1" w:uiPriority="7" w:unhideWhenUsed="1" w:qFormat="1"/>
    <w:lsdException w:name="heading 4" w:semiHidden="1" w:uiPriority="9" w:unhideWhenUsed="1" w:qFormat="1"/>
    <w:lsdException w:name="heading 5" w:semiHidden="1" w:uiPriority="1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3E0"/>
    <w:pPr>
      <w:spacing w:line="270" w:lineRule="atLeast"/>
      <w:jc w:val="left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5"/>
    <w:qFormat/>
    <w:rsid w:val="003F0DA3"/>
    <w:pPr>
      <w:pBdr>
        <w:bottom w:val="single" w:sz="4" w:space="4" w:color="C8C8C8"/>
      </w:pBdr>
      <w:spacing w:after="260"/>
      <w:outlineLvl w:val="0"/>
    </w:pPr>
    <w:rPr>
      <w:rFonts w:ascii="Tahoma" w:hAnsi="Tahoma" w:cs="Tahoma"/>
      <w:b/>
      <w:caps/>
      <w:color w:val="262626" w:themeColor="text1" w:themeTint="D9"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6"/>
    <w:unhideWhenUsed/>
    <w:qFormat/>
    <w:rsid w:val="00EB13D4"/>
    <w:pPr>
      <w:spacing w:after="220"/>
      <w:outlineLvl w:val="1"/>
    </w:pPr>
    <w:rPr>
      <w:rFonts w:ascii="Tahoma" w:hAnsi="Tahoma" w:cs="Tahoma"/>
      <w:b/>
      <w:color w:val="262626" w:themeColor="text1" w:themeTint="D9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rsid w:val="00EB13D4"/>
    <w:pPr>
      <w:spacing w:after="220"/>
      <w:outlineLvl w:val="2"/>
    </w:pPr>
    <w:rPr>
      <w:rFonts w:ascii="Tahoma" w:hAnsi="Tahoma" w:cs="Tahoma"/>
      <w:b/>
      <w:noProof/>
      <w:color w:val="262626" w:themeColor="text1" w:themeTint="D9"/>
      <w:sz w:val="19"/>
    </w:rPr>
  </w:style>
  <w:style w:type="paragraph" w:styleId="Heading4">
    <w:name w:val="heading 4"/>
    <w:basedOn w:val="Normal"/>
    <w:link w:val="Heading4Char"/>
    <w:uiPriority w:val="12"/>
    <w:unhideWhenUsed/>
    <w:qFormat/>
    <w:rsid w:val="00266057"/>
    <w:pPr>
      <w:keepNext/>
      <w:keepLines/>
      <w:numPr>
        <w:ilvl w:val="3"/>
        <w:numId w:val="13"/>
      </w:numPr>
      <w:spacing w:before="200"/>
      <w:outlineLvl w:val="3"/>
    </w:pPr>
    <w:rPr>
      <w:rFonts w:eastAsiaTheme="majorEastAsia" w:cstheme="majorBidi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qFormat/>
    <w:rsid w:val="00266057"/>
    <w:rPr>
      <w:rFonts w:ascii="Arial" w:hAnsi="Arial"/>
      <w:b/>
      <w:iCs/>
      <w:sz w:val="19"/>
    </w:rPr>
  </w:style>
  <w:style w:type="paragraph" w:customStyle="1" w:styleId="Bullets">
    <w:name w:val="Bullets"/>
    <w:basedOn w:val="Normal"/>
    <w:uiPriority w:val="1"/>
    <w:qFormat/>
    <w:rsid w:val="003E41E0"/>
    <w:pPr>
      <w:numPr>
        <w:numId w:val="31"/>
      </w:numPr>
      <w:spacing w:after="60"/>
    </w:pPr>
  </w:style>
  <w:style w:type="character" w:customStyle="1" w:styleId="Heading1Char">
    <w:name w:val="Heading 1 Char"/>
    <w:basedOn w:val="DefaultParagraphFont"/>
    <w:link w:val="Heading1"/>
    <w:uiPriority w:val="5"/>
    <w:rsid w:val="003F0DA3"/>
    <w:rPr>
      <w:rFonts w:ascii="Tahoma" w:hAnsi="Tahoma" w:cs="Tahoma"/>
      <w:b/>
      <w:caps/>
      <w:color w:val="262626" w:themeColor="text1" w:themeTint="D9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6"/>
    <w:rsid w:val="00EB13D4"/>
    <w:rPr>
      <w:rFonts w:ascii="Tahoma" w:hAnsi="Tahoma" w:cs="Tahoma"/>
      <w:b/>
      <w:color w:val="262626" w:themeColor="text1" w:themeTint="D9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7"/>
    <w:rsid w:val="00EB13D4"/>
    <w:rPr>
      <w:rFonts w:ascii="Tahoma" w:hAnsi="Tahoma" w:cs="Tahoma"/>
      <w:b/>
      <w:noProof/>
      <w:color w:val="262626" w:themeColor="text1" w:themeTint="D9"/>
    </w:rPr>
  </w:style>
  <w:style w:type="character" w:customStyle="1" w:styleId="Heading4Char">
    <w:name w:val="Heading 4 Char"/>
    <w:basedOn w:val="DefaultParagraphFont"/>
    <w:link w:val="Heading4"/>
    <w:uiPriority w:val="12"/>
    <w:rsid w:val="002E1558"/>
    <w:rPr>
      <w:rFonts w:eastAsiaTheme="majorEastAsia" w:cstheme="majorBidi"/>
      <w:bCs/>
      <w:iCs/>
    </w:rPr>
  </w:style>
  <w:style w:type="table" w:styleId="TableGrid">
    <w:name w:val="Table Grid"/>
    <w:basedOn w:val="TableNormal"/>
    <w:uiPriority w:val="39"/>
    <w:rsid w:val="00B912C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ueBullets">
    <w:name w:val="Blue Bullets"/>
    <w:basedOn w:val="Bullets"/>
    <w:uiPriority w:val="3"/>
    <w:qFormat/>
    <w:rsid w:val="00EB13D4"/>
    <w:pPr>
      <w:numPr>
        <w:numId w:val="28"/>
      </w:numPr>
    </w:pPr>
  </w:style>
  <w:style w:type="paragraph" w:customStyle="1" w:styleId="RSBullets">
    <w:name w:val="RS Bullets"/>
    <w:basedOn w:val="Bullets"/>
    <w:uiPriority w:val="4"/>
    <w:qFormat/>
    <w:rsid w:val="00EB13D4"/>
    <w:pPr>
      <w:numPr>
        <w:numId w:val="26"/>
      </w:numPr>
    </w:pPr>
  </w:style>
  <w:style w:type="paragraph" w:styleId="ListParagraph">
    <w:name w:val="List Paragraph"/>
    <w:basedOn w:val="Normal"/>
    <w:uiPriority w:val="34"/>
    <w:qFormat/>
    <w:rsid w:val="00EB13D4"/>
    <w:pPr>
      <w:ind w:left="720"/>
      <w:contextualSpacing/>
    </w:pPr>
  </w:style>
  <w:style w:type="paragraph" w:customStyle="1" w:styleId="GreenBullets">
    <w:name w:val="Green Bullets"/>
    <w:basedOn w:val="BlueBullets"/>
    <w:uiPriority w:val="2"/>
    <w:qFormat/>
    <w:rsid w:val="002F02AA"/>
    <w:pPr>
      <w:numPr>
        <w:numId w:val="30"/>
      </w:numPr>
    </w:pPr>
  </w:style>
  <w:style w:type="table" w:customStyle="1" w:styleId="RecreationalServices">
    <w:name w:val="Recreational Services"/>
    <w:basedOn w:val="TableNormal"/>
    <w:uiPriority w:val="99"/>
    <w:rsid w:val="003F0DA3"/>
    <w:pPr>
      <w:spacing w:before="60" w:after="60" w:line="240" w:lineRule="auto"/>
      <w:ind w:left="113" w:right="113"/>
      <w:jc w:val="left"/>
    </w:pPr>
    <w:rPr>
      <w:rFonts w:ascii="Calibri" w:hAnsi="Calibri"/>
      <w:sz w:val="22"/>
    </w:rPr>
    <w:tblPr>
      <w:tblBorders>
        <w:top w:val="single" w:sz="4" w:space="0" w:color="C8C8C8"/>
        <w:left w:val="single" w:sz="4" w:space="0" w:color="C8C8C8"/>
        <w:bottom w:val="single" w:sz="4" w:space="0" w:color="C8C8C8"/>
        <w:right w:val="single" w:sz="4" w:space="0" w:color="C8C8C8"/>
        <w:insideH w:val="single" w:sz="6" w:space="0" w:color="C8C8C8"/>
        <w:insideV w:val="single" w:sz="6" w:space="0" w:color="C8C8C8"/>
      </w:tblBorders>
      <w:tblCellMar>
        <w:left w:w="0" w:type="dxa"/>
        <w:right w:w="0" w:type="dxa"/>
      </w:tblCellMar>
    </w:tblPr>
    <w:tcPr>
      <w:vAlign w:val="center"/>
    </w:tcPr>
    <w:tblStylePr w:type="firstRow">
      <w:rPr>
        <w:rFonts w:ascii="Calibri" w:hAnsi="Calibri"/>
        <w:b/>
        <w:caps/>
        <w:smallCaps w:val="0"/>
        <w:color w:val="FFFFFF" w:themeColor="background1"/>
        <w:sz w:val="22"/>
      </w:rPr>
      <w:tblPr/>
      <w:tcPr>
        <w:shd w:val="clear" w:color="auto" w:fill="449B46" w:themeFill="accent1"/>
      </w:tcPr>
    </w:tblStylePr>
  </w:style>
  <w:style w:type="paragraph" w:styleId="Footer">
    <w:name w:val="footer"/>
    <w:basedOn w:val="Normal"/>
    <w:link w:val="FooterChar"/>
    <w:uiPriority w:val="99"/>
    <w:unhideWhenUsed/>
    <w:rsid w:val="00FB0762"/>
    <w:pPr>
      <w:tabs>
        <w:tab w:val="center" w:pos="4513"/>
        <w:tab w:val="right" w:pos="9026"/>
      </w:tabs>
      <w:spacing w:line="240" w:lineRule="auto"/>
    </w:pPr>
    <w:rPr>
      <w:rFonts w:ascii="Arial" w:hAnsi="Arial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FB0762"/>
    <w:rPr>
      <w:sz w:val="14"/>
    </w:rPr>
  </w:style>
  <w:style w:type="character" w:styleId="IntenseReference">
    <w:name w:val="Intense Reference"/>
    <w:basedOn w:val="DefaultParagraphFont"/>
    <w:uiPriority w:val="32"/>
    <w:qFormat/>
    <w:rsid w:val="00C3399F"/>
    <w:rPr>
      <w:b/>
      <w:bCs/>
      <w:smallCaps/>
      <w:color w:val="94BB4B" w:themeColor="accent2"/>
      <w:spacing w:val="5"/>
      <w:u w:val="none"/>
    </w:rPr>
  </w:style>
  <w:style w:type="character" w:styleId="SubtleReference">
    <w:name w:val="Subtle Reference"/>
    <w:basedOn w:val="DefaultParagraphFont"/>
    <w:uiPriority w:val="31"/>
    <w:qFormat/>
    <w:rsid w:val="00C3399F"/>
    <w:rPr>
      <w:smallCaps/>
      <w:color w:val="94BB4B" w:themeColor="accent2"/>
      <w:u w:val="none"/>
    </w:rPr>
  </w:style>
  <w:style w:type="character" w:styleId="Hyperlink">
    <w:name w:val="Hyperlink"/>
    <w:basedOn w:val="DefaultParagraphFont"/>
    <w:uiPriority w:val="99"/>
    <w:unhideWhenUsed/>
    <w:rsid w:val="00C81200"/>
    <w:rPr>
      <w:color w:val="262626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0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2197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974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7267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A7B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7B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7B65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B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B65"/>
    <w:rPr>
      <w:rFonts w:ascii="Calibri" w:hAnsi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A7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events@cdc.govt.n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44A20-6279-4A90-9C32-6F88FF079CA4}"/>
      </w:docPartPr>
      <w:docPartBody>
        <w:p w:rsidR="000567BE" w:rsidRDefault="00F517CE"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B188FB4F827147CFBF9F0C05A4387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27C48-3D94-44DD-AE56-A40D47F112D0}"/>
      </w:docPartPr>
      <w:docPartBody>
        <w:p w:rsidR="00020B46" w:rsidRDefault="00B81C57" w:rsidP="00B81C57">
          <w:pPr>
            <w:pStyle w:val="B188FB4F827147CFBF9F0C05A43871A5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6F7FEDF0CCB64EE7999619F4B2267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42E70-38C2-42D1-8ED0-857E5A54A13C}"/>
      </w:docPartPr>
      <w:docPartBody>
        <w:p w:rsidR="00020B46" w:rsidRDefault="00B81C57" w:rsidP="00B81C57">
          <w:pPr>
            <w:pStyle w:val="6F7FEDF0CCB64EE7999619F4B226750D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D49117097A614309BFCFAAB4EA16A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5BF9C-9CE7-467B-8F24-189F8FE66C71}"/>
      </w:docPartPr>
      <w:docPartBody>
        <w:p w:rsidR="00020B46" w:rsidRDefault="00B81C57" w:rsidP="00B81C57">
          <w:pPr>
            <w:pStyle w:val="D49117097A614309BFCFAAB4EA16A2FE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2BE17788C60D44D4978AA8F6905B5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A55F4-3188-4431-AF6D-28527B888C75}"/>
      </w:docPartPr>
      <w:docPartBody>
        <w:p w:rsidR="00020B46" w:rsidRDefault="00020B46" w:rsidP="00020B46">
          <w:pPr>
            <w:pStyle w:val="2BE17788C60D44D4978AA8F6905B55C2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684541DD24EE4649BED37B4423A3D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51CF2-ABC9-4E8F-A299-BD01C024675E}"/>
      </w:docPartPr>
      <w:docPartBody>
        <w:p w:rsidR="00020B46" w:rsidRDefault="00020B46" w:rsidP="00020B46">
          <w:pPr>
            <w:pStyle w:val="684541DD24EE4649BED37B4423A3D72B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F798810E36534809B79AC47BCD30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0D58A-21DC-4390-B8D5-23E893EBC28D}"/>
      </w:docPartPr>
      <w:docPartBody>
        <w:p w:rsidR="00020B46" w:rsidRDefault="00020B46" w:rsidP="00020B46">
          <w:pPr>
            <w:pStyle w:val="F798810E36534809B79AC47BCD304D58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7282AAA1C26347CEA1834F666D4FD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FEBD2-DA06-4800-8918-DAEC02936B11}"/>
      </w:docPartPr>
      <w:docPartBody>
        <w:p w:rsidR="00020B46" w:rsidRDefault="00020B46" w:rsidP="00020B46">
          <w:pPr>
            <w:pStyle w:val="7282AAA1C26347CEA1834F666D4FD80C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09C119CE935B48E395267E217C488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9B2BE-EE8A-41EE-A7D3-C4CD49A85279}"/>
      </w:docPartPr>
      <w:docPartBody>
        <w:p w:rsidR="00020B46" w:rsidRDefault="00020B46" w:rsidP="00020B46">
          <w:pPr>
            <w:pStyle w:val="09C119CE935B48E395267E217C488254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3C69A34293914D6180CDFF0AF4C4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660A6-E318-4F2C-9745-7DC64BDF7C8A}"/>
      </w:docPartPr>
      <w:docPartBody>
        <w:p w:rsidR="00020B46" w:rsidRDefault="00020B46" w:rsidP="00020B46">
          <w:pPr>
            <w:pStyle w:val="3C69A34293914D6180CDFF0AF4C47A2D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3CDE1216C3FD4BCF8CE07B73B8C33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8BDAE-9C0D-47A6-835C-0E47245D48C2}"/>
      </w:docPartPr>
      <w:docPartBody>
        <w:p w:rsidR="00020B46" w:rsidRDefault="00020B46" w:rsidP="00020B46">
          <w:pPr>
            <w:pStyle w:val="3CDE1216C3FD4BCF8CE07B73B8C33CA2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36C8A7724FE34617A2A4BF6583C2B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0DC68-C1CE-43D8-9967-DD65F5B0CBE5}"/>
      </w:docPartPr>
      <w:docPartBody>
        <w:p w:rsidR="00020B46" w:rsidRDefault="00020B46" w:rsidP="00020B46">
          <w:pPr>
            <w:pStyle w:val="36C8A7724FE34617A2A4BF6583C2B550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ED2AD4CD5FA94F9885E35B2DFFDBD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CD7B-54E7-4A34-93FE-8855F4BBAFB1}"/>
      </w:docPartPr>
      <w:docPartBody>
        <w:p w:rsidR="00020B46" w:rsidRDefault="00020B46" w:rsidP="00020B46">
          <w:pPr>
            <w:pStyle w:val="ED2AD4CD5FA94F9885E35B2DFFDBDD7F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8A60B727D70548EB8B045C0BB3A10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CBF6D-DE4B-4DFF-9F89-6AB943C2340B}"/>
      </w:docPartPr>
      <w:docPartBody>
        <w:p w:rsidR="00020B46" w:rsidRDefault="00020B46" w:rsidP="00020B46">
          <w:pPr>
            <w:pStyle w:val="8A60B727D70548EB8B045C0BB3A1046B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D7B875D536A94B6096FAF99695DE9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464D3-650F-402A-A6C3-6883A4823CC0}"/>
      </w:docPartPr>
      <w:docPartBody>
        <w:p w:rsidR="00020B46" w:rsidRDefault="00020B46" w:rsidP="00020B46">
          <w:pPr>
            <w:pStyle w:val="D7B875D536A94B6096FAF99695DE972D"/>
          </w:pPr>
          <w:r w:rsidRPr="00BC12C8">
            <w:rPr>
              <w:rStyle w:val="PlaceholderText"/>
            </w:rPr>
            <w:t>Click here to enter a date.</w:t>
          </w:r>
        </w:p>
      </w:docPartBody>
    </w:docPart>
    <w:docPart>
      <w:docPartPr>
        <w:name w:val="341705A28B544029A3C4F6DA1F2B6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447CD-C960-42D6-AC94-36128E04D571}"/>
      </w:docPartPr>
      <w:docPartBody>
        <w:p w:rsidR="00020B46" w:rsidRDefault="00020B46" w:rsidP="00020B46">
          <w:pPr>
            <w:pStyle w:val="341705A28B544029A3C4F6DA1F2B6425"/>
          </w:pPr>
          <w:r w:rsidRPr="00BC12C8">
            <w:rPr>
              <w:rStyle w:val="PlaceholderText"/>
            </w:rPr>
            <w:t>Click here to enter a date.</w:t>
          </w:r>
        </w:p>
      </w:docPartBody>
    </w:docPart>
    <w:docPart>
      <w:docPartPr>
        <w:name w:val="1AF1FA6C097A4ABBB1CAF756D9291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77C29-8729-40B2-B372-21AFA192D5A1}"/>
      </w:docPartPr>
      <w:docPartBody>
        <w:p w:rsidR="00020B46" w:rsidRDefault="00020B46" w:rsidP="00020B46">
          <w:pPr>
            <w:pStyle w:val="1AF1FA6C097A4ABBB1CAF756D9291582"/>
          </w:pPr>
          <w:r w:rsidRPr="00BC12C8">
            <w:rPr>
              <w:rStyle w:val="PlaceholderText"/>
            </w:rPr>
            <w:t>Click here to enter a date.</w:t>
          </w:r>
        </w:p>
      </w:docPartBody>
    </w:docPart>
    <w:docPart>
      <w:docPartPr>
        <w:name w:val="A74194B975954A68ACBACE1D24F94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AB362-1A97-4E74-9587-A22041756BDE}"/>
      </w:docPartPr>
      <w:docPartBody>
        <w:p w:rsidR="00020B46" w:rsidRDefault="00020B46" w:rsidP="00020B46">
          <w:pPr>
            <w:pStyle w:val="A74194B975954A68ACBACE1D24F941FA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4E72DBC27CEB49278FE0CC4E2CBD0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B22C2-5E1B-479C-91A1-7130BFB47F4D}"/>
      </w:docPartPr>
      <w:docPartBody>
        <w:p w:rsidR="00020B46" w:rsidRDefault="00020B46" w:rsidP="00020B46">
          <w:pPr>
            <w:pStyle w:val="4E72DBC27CEB49278FE0CC4E2CBD0516"/>
          </w:pPr>
          <w:r w:rsidRPr="00BC12C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17CE"/>
    <w:rsid w:val="00020B46"/>
    <w:rsid w:val="000567BE"/>
    <w:rsid w:val="00436FA4"/>
    <w:rsid w:val="004D5506"/>
    <w:rsid w:val="006B4B40"/>
    <w:rsid w:val="00744024"/>
    <w:rsid w:val="00805B1D"/>
    <w:rsid w:val="00B3775D"/>
    <w:rsid w:val="00B81C57"/>
    <w:rsid w:val="00BA21F4"/>
    <w:rsid w:val="00F51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B46"/>
    <w:rPr>
      <w:color w:val="808080"/>
    </w:rPr>
  </w:style>
  <w:style w:type="paragraph" w:customStyle="1" w:styleId="B188FB4F827147CFBF9F0C05A43871A5">
    <w:name w:val="B188FB4F827147CFBF9F0C05A43871A5"/>
    <w:rsid w:val="00B81C57"/>
    <w:pPr>
      <w:spacing w:after="160" w:line="259" w:lineRule="auto"/>
    </w:pPr>
  </w:style>
  <w:style w:type="paragraph" w:customStyle="1" w:styleId="6F7FEDF0CCB64EE7999619F4B226750D">
    <w:name w:val="6F7FEDF0CCB64EE7999619F4B226750D"/>
    <w:rsid w:val="00B81C57"/>
    <w:pPr>
      <w:spacing w:after="160" w:line="259" w:lineRule="auto"/>
    </w:pPr>
  </w:style>
  <w:style w:type="paragraph" w:customStyle="1" w:styleId="D49117097A614309BFCFAAB4EA16A2FE">
    <w:name w:val="D49117097A614309BFCFAAB4EA16A2FE"/>
    <w:rsid w:val="00B81C57"/>
    <w:pPr>
      <w:spacing w:after="160" w:line="259" w:lineRule="auto"/>
    </w:pPr>
  </w:style>
  <w:style w:type="paragraph" w:customStyle="1" w:styleId="2BE17788C60D44D4978AA8F6905B55C2">
    <w:name w:val="2BE17788C60D44D4978AA8F6905B55C2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684541DD24EE4649BED37B4423A3D72B">
    <w:name w:val="684541DD24EE4649BED37B4423A3D72B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F798810E36534809B79AC47BCD304D58">
    <w:name w:val="F798810E36534809B79AC47BCD304D58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7282AAA1C26347CEA1834F666D4FD80C">
    <w:name w:val="7282AAA1C26347CEA1834F666D4FD80C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09C119CE935B48E395267E217C488254">
    <w:name w:val="09C119CE935B48E395267E217C488254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3C69A34293914D6180CDFF0AF4C47A2D">
    <w:name w:val="3C69A34293914D6180CDFF0AF4C47A2D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3CDE1216C3FD4BCF8CE07B73B8C33CA2">
    <w:name w:val="3CDE1216C3FD4BCF8CE07B73B8C33CA2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36C8A7724FE34617A2A4BF6583C2B550">
    <w:name w:val="36C8A7724FE34617A2A4BF6583C2B550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ED2AD4CD5FA94F9885E35B2DFFDBDD7F">
    <w:name w:val="ED2AD4CD5FA94F9885E35B2DFFDBDD7F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8A60B727D70548EB8B045C0BB3A1046B">
    <w:name w:val="8A60B727D70548EB8B045C0BB3A1046B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D7B875D536A94B6096FAF99695DE972D">
    <w:name w:val="D7B875D536A94B6096FAF99695DE972D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341705A28B544029A3C4F6DA1F2B6425">
    <w:name w:val="341705A28B544029A3C4F6DA1F2B6425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1AF1FA6C097A4ABBB1CAF756D9291582">
    <w:name w:val="1AF1FA6C097A4ABBB1CAF756D9291582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A74194B975954A68ACBACE1D24F941FA">
    <w:name w:val="A74194B975954A68ACBACE1D24F941FA"/>
    <w:rsid w:val="00020B46"/>
    <w:pPr>
      <w:spacing w:after="160" w:line="259" w:lineRule="auto"/>
    </w:pPr>
    <w:rPr>
      <w:kern w:val="2"/>
      <w14:ligatures w14:val="standardContextual"/>
    </w:rPr>
  </w:style>
  <w:style w:type="paragraph" w:customStyle="1" w:styleId="4E72DBC27CEB49278FE0CC4E2CBD0516">
    <w:name w:val="4E72DBC27CEB49278FE0CC4E2CBD0516"/>
    <w:rsid w:val="00020B46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creational Services">
  <a:themeElements>
    <a:clrScheme name="Recreational Services">
      <a:dk1>
        <a:srgbClr val="000000"/>
      </a:dk1>
      <a:lt1>
        <a:srgbClr val="FFFFFF"/>
      </a:lt1>
      <a:dk2>
        <a:srgbClr val="3F3F3F"/>
      </a:dk2>
      <a:lt2>
        <a:srgbClr val="E9E9E9"/>
      </a:lt2>
      <a:accent1>
        <a:srgbClr val="449B46"/>
      </a:accent1>
      <a:accent2>
        <a:srgbClr val="94BB4B"/>
      </a:accent2>
      <a:accent3>
        <a:srgbClr val="89B6EB"/>
      </a:accent3>
      <a:accent4>
        <a:srgbClr val="AFE0FF"/>
      </a:accent4>
      <a:accent5>
        <a:srgbClr val="7F7F7F"/>
      </a:accent5>
      <a:accent6>
        <a:srgbClr val="C8C8C8"/>
      </a:accent6>
      <a:hlink>
        <a:srgbClr val="262626"/>
      </a:hlink>
      <a:folHlink>
        <a:srgbClr val="595959"/>
      </a:folHlink>
    </a:clrScheme>
    <a:fontScheme name="Recreational Services">
      <a:majorFont>
        <a:latin typeface="Tahom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daa00d-5d1c-4d5a-b5bd-ba013bd48394">
      <UserInfo>
        <DisplayName>Lynn Wiffen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72B2F03A9384D8460FB36C1BB2E15" ma:contentTypeVersion="12" ma:contentTypeDescription="Create a new document." ma:contentTypeScope="" ma:versionID="98ce7ea5110da74db190a647af30caaa">
  <xsd:schema xmlns:xsd="http://www.w3.org/2001/XMLSchema" xmlns:xs="http://www.w3.org/2001/XMLSchema" xmlns:p="http://schemas.microsoft.com/office/2006/metadata/properties" xmlns:ns2="67daa00d-5d1c-4d5a-b5bd-ba013bd48394" xmlns:ns3="d54e0e6c-e1aa-4441-90d0-cc5605002fff" targetNamespace="http://schemas.microsoft.com/office/2006/metadata/properties" ma:root="true" ma:fieldsID="22cde45c1b8c8ce8225030445a801acb" ns2:_="" ns3:_="">
    <xsd:import namespace="67daa00d-5d1c-4d5a-b5bd-ba013bd48394"/>
    <xsd:import namespace="d54e0e6c-e1aa-4441-90d0-cc5605002ff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aa00d-5d1c-4d5a-b5bd-ba013bd483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e0e6c-e1aa-4441-90d0-cc5605002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7D567D-7BF2-4EF6-9F7F-B9FC265D30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C71E63-BD86-4363-BBB4-04AF0758F194}">
  <ds:schemaRefs>
    <ds:schemaRef ds:uri="http://schemas.microsoft.com/office/2006/metadata/properties"/>
    <ds:schemaRef ds:uri="http://schemas.microsoft.com/office/infopath/2007/PartnerControls"/>
    <ds:schemaRef ds:uri="67daa00d-5d1c-4d5a-b5bd-ba013bd48394"/>
  </ds:schemaRefs>
</ds:datastoreItem>
</file>

<file path=customXml/itemProps3.xml><?xml version="1.0" encoding="utf-8"?>
<ds:datastoreItem xmlns:ds="http://schemas.openxmlformats.org/officeDocument/2006/customXml" ds:itemID="{6AF12162-3EF2-4A25-87ED-186E1C4C9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aa00d-5d1c-4d5a-b5bd-ba013bd48394"/>
    <ds:schemaRef ds:uri="d54e0e6c-e1aa-4441-90d0-cc5605002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C0E11B-53B3-4AB7-9AE5-6E4A901F4D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4</Words>
  <Characters>2172</Characters>
  <Application>Microsoft Office Word</Application>
  <DocSecurity>0</DocSecurity>
  <Lines>167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creational Services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ilson</dc:creator>
  <cp:lastModifiedBy>Jenny Gasson</cp:lastModifiedBy>
  <cp:revision>2</cp:revision>
  <cp:lastPrinted>2016-03-23T20:17:00Z</cp:lastPrinted>
  <dcterms:created xsi:type="dcterms:W3CDTF">2024-02-08T23:34:00Z</dcterms:created>
  <dcterms:modified xsi:type="dcterms:W3CDTF">2024-02-08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672B2F03A9384D8460FB36C1BB2E15</vt:lpwstr>
  </property>
  <property fmtid="{D5CDD505-2E9C-101B-9397-08002B2CF9AE}" pid="3" name="Order">
    <vt:r8>8600</vt:r8>
  </property>
</Properties>
</file>